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rsidP="000D79FA">
      <w:pPr>
        <w:jc w:val="both"/>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2FF7D755" w:rsidR="00FF44C3" w:rsidRDefault="00FF44C3" w:rsidP="000D79FA">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sidR="00BF31D0">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23609F80" w:rsidR="00D13157" w:rsidRDefault="00D13157" w:rsidP="000D79FA">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sidR="00B34310">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0882154A" w14:textId="244D6CB2" w:rsidR="00D13157" w:rsidRDefault="00D13157" w:rsidP="000D79FA">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0D79FA">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0D79FA">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65DE960B" w14:textId="3E6B6421" w:rsidR="00E81063" w:rsidRDefault="00E81063" w:rsidP="000D79FA">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2337"/>
        <w:gridCol w:w="2608"/>
        <w:gridCol w:w="2067"/>
        <w:gridCol w:w="2338"/>
      </w:tblGrid>
      <w:tr w:rsidR="00C50626" w14:paraId="662BEE3B" w14:textId="77777777" w:rsidTr="00A967D2">
        <w:tc>
          <w:tcPr>
            <w:tcW w:w="2337" w:type="dxa"/>
          </w:tcPr>
          <w:p w14:paraId="5A2D4CF3" w14:textId="41AD69C0"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Date</w:t>
            </w:r>
          </w:p>
        </w:tc>
        <w:tc>
          <w:tcPr>
            <w:tcW w:w="2608" w:type="dxa"/>
          </w:tcPr>
          <w:p w14:paraId="16EDE6CA" w14:textId="18DB8ED9"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Interviewee</w:t>
            </w:r>
          </w:p>
        </w:tc>
        <w:tc>
          <w:tcPr>
            <w:tcW w:w="2067" w:type="dxa"/>
          </w:tcPr>
          <w:p w14:paraId="3FBB8510" w14:textId="5E08071E"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Position</w:t>
            </w:r>
          </w:p>
        </w:tc>
        <w:tc>
          <w:tcPr>
            <w:tcW w:w="2338" w:type="dxa"/>
          </w:tcPr>
          <w:p w14:paraId="17EC7AB3" w14:textId="2A91B175" w:rsidR="00C50626" w:rsidRPr="00C50626" w:rsidRDefault="00C50626" w:rsidP="000D79FA">
            <w:pPr>
              <w:spacing w:line="360" w:lineRule="auto"/>
              <w:jc w:val="both"/>
              <w:rPr>
                <w:rFonts w:ascii="Times New Roman" w:hAnsi="Times New Roman" w:cs="Times New Roman"/>
              </w:rPr>
            </w:pPr>
            <w:r w:rsidRPr="00C50626">
              <w:rPr>
                <w:rFonts w:ascii="Times New Roman" w:hAnsi="Times New Roman" w:cs="Times New Roman"/>
              </w:rPr>
              <w:t>Interview Duration</w:t>
            </w:r>
          </w:p>
        </w:tc>
      </w:tr>
      <w:tr w:rsidR="00C50626" w14:paraId="1377EB4D" w14:textId="77777777" w:rsidTr="00A967D2">
        <w:tc>
          <w:tcPr>
            <w:tcW w:w="2337" w:type="dxa"/>
          </w:tcPr>
          <w:p w14:paraId="3E5F3908" w14:textId="20A7E1ED"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661BBB73" w14:textId="495E2EC8"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50F318EC" w14:textId="19D06852"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Owner</w:t>
            </w:r>
          </w:p>
        </w:tc>
        <w:tc>
          <w:tcPr>
            <w:tcW w:w="2338" w:type="dxa"/>
          </w:tcPr>
          <w:p w14:paraId="190FF007" w14:textId="72AD3327"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6B71324F" w14:textId="77777777" w:rsidTr="00A967D2">
        <w:tc>
          <w:tcPr>
            <w:tcW w:w="2337" w:type="dxa"/>
          </w:tcPr>
          <w:p w14:paraId="7A8AA9A2" w14:textId="0448AEDC"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349AA2B0" w14:textId="2FA7E93D"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2B601713" w14:textId="0D77414A"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Stock Keeper</w:t>
            </w:r>
          </w:p>
        </w:tc>
        <w:tc>
          <w:tcPr>
            <w:tcW w:w="2338" w:type="dxa"/>
          </w:tcPr>
          <w:p w14:paraId="20620547" w14:textId="0CCC5A9A"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26645864" w14:textId="77777777" w:rsidTr="00A967D2">
        <w:tc>
          <w:tcPr>
            <w:tcW w:w="2337" w:type="dxa"/>
          </w:tcPr>
          <w:p w14:paraId="70A3DF68" w14:textId="21631A98"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59BE8966" w14:textId="5DC17362"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7DA9E831" w14:textId="1EAA9C58"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Technician</w:t>
            </w:r>
          </w:p>
        </w:tc>
        <w:tc>
          <w:tcPr>
            <w:tcW w:w="2338" w:type="dxa"/>
          </w:tcPr>
          <w:p w14:paraId="7A3D8D58" w14:textId="12B74C84"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2CAD2A4E" w14:textId="77777777" w:rsidTr="00A967D2">
        <w:tc>
          <w:tcPr>
            <w:tcW w:w="2337" w:type="dxa"/>
          </w:tcPr>
          <w:p w14:paraId="49FFB456" w14:textId="3546D338"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5/10/2021</w:t>
            </w:r>
          </w:p>
        </w:tc>
        <w:tc>
          <w:tcPr>
            <w:tcW w:w="2608" w:type="dxa"/>
          </w:tcPr>
          <w:p w14:paraId="71B62187" w14:textId="344FC2C0"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2067" w:type="dxa"/>
          </w:tcPr>
          <w:p w14:paraId="73313386" w14:textId="4B72D85C"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Delivery Manager</w:t>
            </w:r>
          </w:p>
        </w:tc>
        <w:tc>
          <w:tcPr>
            <w:tcW w:w="2338" w:type="dxa"/>
          </w:tcPr>
          <w:p w14:paraId="419282B5" w14:textId="46F3BBA5"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C50626" w14:paraId="035FF054" w14:textId="77777777" w:rsidTr="00A967D2">
        <w:tc>
          <w:tcPr>
            <w:tcW w:w="2337" w:type="dxa"/>
          </w:tcPr>
          <w:p w14:paraId="0A3CAFEE" w14:textId="040EB42E"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5/10/2021</w:t>
            </w:r>
          </w:p>
        </w:tc>
        <w:tc>
          <w:tcPr>
            <w:tcW w:w="2608" w:type="dxa"/>
          </w:tcPr>
          <w:p w14:paraId="5535FCC6" w14:textId="082D9DBC"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Chamara Perera</w:t>
            </w:r>
          </w:p>
        </w:tc>
        <w:tc>
          <w:tcPr>
            <w:tcW w:w="2067" w:type="dxa"/>
          </w:tcPr>
          <w:p w14:paraId="132F246E" w14:textId="329AFDFD"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Technician</w:t>
            </w:r>
          </w:p>
        </w:tc>
        <w:tc>
          <w:tcPr>
            <w:tcW w:w="2338" w:type="dxa"/>
          </w:tcPr>
          <w:p w14:paraId="1295440A" w14:textId="7FB468DD"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65079F6B" w14:textId="77777777" w:rsidTr="00A967D2">
        <w:tc>
          <w:tcPr>
            <w:tcW w:w="2337" w:type="dxa"/>
          </w:tcPr>
          <w:p w14:paraId="12937EF1" w14:textId="2FF67D84"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7/10/2021</w:t>
            </w:r>
          </w:p>
        </w:tc>
        <w:tc>
          <w:tcPr>
            <w:tcW w:w="2608" w:type="dxa"/>
          </w:tcPr>
          <w:p w14:paraId="3F798E69" w14:textId="147D046B"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2067" w:type="dxa"/>
          </w:tcPr>
          <w:p w14:paraId="35592817" w14:textId="764312F3"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Customer</w:t>
            </w:r>
          </w:p>
        </w:tc>
        <w:tc>
          <w:tcPr>
            <w:tcW w:w="2338" w:type="dxa"/>
          </w:tcPr>
          <w:p w14:paraId="3863BAF2" w14:textId="0198F2E0"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8ED15CA" w14:textId="0DAD6885" w:rsidR="00C50626" w:rsidRDefault="000D79FA" w:rsidP="000D79FA">
      <w:pPr>
        <w:spacing w:line="360" w:lineRule="auto"/>
        <w:jc w:val="center"/>
        <w:rPr>
          <w:rFonts w:ascii="Times New Roman" w:hAnsi="Times New Roman" w:cs="Times New Roman"/>
          <w:sz w:val="24"/>
          <w:szCs w:val="24"/>
        </w:rPr>
      </w:pPr>
      <w:r>
        <w:rPr>
          <w:rFonts w:ascii="Times New Roman" w:hAnsi="Times New Roman" w:cs="Times New Roman"/>
          <w:sz w:val="24"/>
          <w:szCs w:val="24"/>
        </w:rPr>
        <w:br/>
      </w:r>
      <w:r w:rsidR="00872F3C">
        <w:rPr>
          <w:rFonts w:ascii="Times New Roman" w:hAnsi="Times New Roman" w:cs="Times New Roman"/>
          <w:sz w:val="24"/>
          <w:szCs w:val="24"/>
        </w:rPr>
        <w:t>Table 2.1</w:t>
      </w:r>
      <w:r>
        <w:rPr>
          <w:rFonts w:ascii="Times New Roman" w:hAnsi="Times New Roman" w:cs="Times New Roman"/>
          <w:sz w:val="24"/>
          <w:szCs w:val="24"/>
        </w:rPr>
        <w:t xml:space="preserve"> – Stakeholders Interview Schedule</w:t>
      </w:r>
    </w:p>
    <w:p w14:paraId="219E0B13" w14:textId="2E116847" w:rsidR="00E81063" w:rsidRDefault="00E81063" w:rsidP="000D79FA">
      <w:pPr>
        <w:spacing w:line="360" w:lineRule="auto"/>
        <w:jc w:val="both"/>
        <w:rPr>
          <w:rFonts w:ascii="Times New Roman" w:hAnsi="Times New Roman" w:cs="Times New Roman"/>
          <w:sz w:val="28"/>
          <w:szCs w:val="28"/>
        </w:rPr>
      </w:pPr>
      <w:bookmarkStart w:id="0" w:name="_Hlk87356012"/>
      <w:r w:rsidRPr="00D13157">
        <w:rPr>
          <w:rFonts w:ascii="Times New Roman" w:hAnsi="Times New Roman" w:cs="Times New Roman"/>
          <w:sz w:val="28"/>
          <w:szCs w:val="28"/>
        </w:rPr>
        <w:lastRenderedPageBreak/>
        <w:t>2.2.</w:t>
      </w:r>
      <w:r w:rsidR="005E2418">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0"/>
    <w:p w14:paraId="27B41214" w14:textId="4DCCDBEC" w:rsidR="00C31A6D" w:rsidRDefault="00C31A6D" w:rsidP="000D79FA">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0D5AA1C4" w:rsidR="00517565" w:rsidRDefault="00517565" w:rsidP="000D79FA">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sidR="005E2418">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29DB63D3" w14:textId="0D4A652D" w:rsidR="00517565" w:rsidRDefault="00517565" w:rsidP="000D79FA">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sidR="00323A96">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062394D1" w14:textId="4DFF6645" w:rsidR="00B34310" w:rsidRDefault="00B34310" w:rsidP="000D79FA">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7DE98254" w14:textId="3E52EF39" w:rsidR="006462A2" w:rsidRDefault="006462A2" w:rsidP="000D79FA">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sidR="00641C5F">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A0339BC" w14:textId="2EF96080" w:rsidR="00323A96" w:rsidRDefault="00323A96" w:rsidP="000D79FA">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sidR="00955811">
        <w:rPr>
          <w:rFonts w:ascii="Times New Roman" w:hAnsi="Times New Roman" w:cs="Times New Roman"/>
          <w:sz w:val="24"/>
          <w:szCs w:val="24"/>
        </w:rPr>
        <w:t>.</w:t>
      </w:r>
    </w:p>
    <w:p w14:paraId="476FB8F4" w14:textId="7CBBED4B" w:rsidR="00416AA9" w:rsidRDefault="00416AA9" w:rsidP="000D79FA">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508B44B1" w14:textId="63ED319F" w:rsidR="00291436" w:rsidRDefault="00291436" w:rsidP="000D79FA">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958565" w14:textId="6C571821" w:rsidR="00291436" w:rsidRP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64459343" w14:textId="551E4232" w:rsid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4DE5574" w14:textId="0B2CB352" w:rsid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 xml:space="preserve">Data was lost </w:t>
      </w:r>
      <w:r w:rsidR="00861C7D" w:rsidRPr="00291436">
        <w:rPr>
          <w:rFonts w:ascii="Times New Roman" w:hAnsi="Times New Roman" w:cs="Times New Roman"/>
          <w:sz w:val="24"/>
          <w:szCs w:val="24"/>
        </w:rPr>
        <w:t>because of</w:t>
      </w:r>
      <w:r w:rsidRPr="00291436">
        <w:rPr>
          <w:rFonts w:ascii="Times New Roman" w:hAnsi="Times New Roman" w:cs="Times New Roman"/>
          <w:sz w:val="24"/>
          <w:szCs w:val="24"/>
        </w:rPr>
        <w:t xml:space="preserve"> misplacing the recording materials.</w:t>
      </w:r>
    </w:p>
    <w:p w14:paraId="4A2DD991" w14:textId="6AFB5314" w:rsidR="00861C7D" w:rsidRDefault="00861C7D" w:rsidP="000D79FA">
      <w:pPr>
        <w:pStyle w:val="ListParagraph"/>
        <w:numPr>
          <w:ilvl w:val="0"/>
          <w:numId w:val="3"/>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46AF14EF" w14:textId="3B175BD2" w:rsidR="00B55BE7" w:rsidRDefault="00B55BE7" w:rsidP="000D79FA">
      <w:pPr>
        <w:pStyle w:val="ListParagraph"/>
        <w:numPr>
          <w:ilvl w:val="0"/>
          <w:numId w:val="3"/>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Manual computations are required.</w:t>
      </w:r>
    </w:p>
    <w:p w14:paraId="0A2A6B19" w14:textId="5F854908" w:rsidR="00B55BE7" w:rsidRDefault="00B55BE7" w:rsidP="000D79FA">
      <w:pPr>
        <w:pStyle w:val="ListParagraph"/>
        <w:numPr>
          <w:ilvl w:val="0"/>
          <w:numId w:val="3"/>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2DD4E700" w14:textId="0437B02B" w:rsidR="00517565" w:rsidRPr="005E2418" w:rsidRDefault="00B55BE7" w:rsidP="000D79FA">
      <w:pPr>
        <w:pStyle w:val="ListParagraph"/>
        <w:numPr>
          <w:ilvl w:val="0"/>
          <w:numId w:val="3"/>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AE0DED5" w14:textId="0F0976FF" w:rsidR="005E2418" w:rsidRDefault="005E2418" w:rsidP="000D79FA">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7F00B1B2" w14:textId="7926DD8A" w:rsidR="006462A2" w:rsidRDefault="006462A2" w:rsidP="000D79F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186801E" wp14:editId="1776AF20">
            <wp:simplePos x="0" y="0"/>
            <wp:positionH relativeFrom="margin">
              <wp:align>center</wp:align>
            </wp:positionH>
            <wp:positionV relativeFrom="margin">
              <wp:posOffset>1369695</wp:posOffset>
            </wp:positionV>
            <wp:extent cx="3907790" cy="594741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2288EBBB" w14:textId="77777777" w:rsidR="006462A2" w:rsidRDefault="006462A2" w:rsidP="000D79FA">
      <w:pPr>
        <w:spacing w:line="360" w:lineRule="auto"/>
        <w:jc w:val="both"/>
        <w:rPr>
          <w:rFonts w:ascii="Times New Roman" w:hAnsi="Times New Roman" w:cs="Times New Roman"/>
          <w:sz w:val="24"/>
          <w:szCs w:val="24"/>
        </w:rPr>
      </w:pPr>
    </w:p>
    <w:p w14:paraId="0C82A423" w14:textId="77777777" w:rsidR="006462A2" w:rsidRDefault="006462A2" w:rsidP="000D79FA">
      <w:pPr>
        <w:spacing w:line="360" w:lineRule="auto"/>
        <w:jc w:val="both"/>
        <w:rPr>
          <w:rFonts w:ascii="Times New Roman" w:hAnsi="Times New Roman" w:cs="Times New Roman"/>
          <w:sz w:val="24"/>
          <w:szCs w:val="24"/>
        </w:rPr>
      </w:pPr>
    </w:p>
    <w:p w14:paraId="3F95B028" w14:textId="77777777" w:rsidR="006462A2" w:rsidRDefault="006462A2" w:rsidP="000D79FA">
      <w:pPr>
        <w:spacing w:line="360" w:lineRule="auto"/>
        <w:jc w:val="both"/>
        <w:rPr>
          <w:rFonts w:ascii="Times New Roman" w:hAnsi="Times New Roman" w:cs="Times New Roman"/>
          <w:sz w:val="24"/>
          <w:szCs w:val="24"/>
        </w:rPr>
      </w:pPr>
    </w:p>
    <w:p w14:paraId="7E636032" w14:textId="77777777" w:rsidR="006462A2" w:rsidRDefault="006462A2" w:rsidP="000D79FA">
      <w:pPr>
        <w:spacing w:line="360" w:lineRule="auto"/>
        <w:jc w:val="both"/>
        <w:rPr>
          <w:rFonts w:ascii="Times New Roman" w:hAnsi="Times New Roman" w:cs="Times New Roman"/>
          <w:sz w:val="24"/>
          <w:szCs w:val="24"/>
        </w:rPr>
      </w:pPr>
    </w:p>
    <w:p w14:paraId="3494A000" w14:textId="77777777" w:rsidR="006462A2" w:rsidRDefault="006462A2" w:rsidP="000D79FA">
      <w:pPr>
        <w:spacing w:line="360" w:lineRule="auto"/>
        <w:jc w:val="both"/>
        <w:rPr>
          <w:rFonts w:ascii="Times New Roman" w:hAnsi="Times New Roman" w:cs="Times New Roman"/>
          <w:sz w:val="24"/>
          <w:szCs w:val="24"/>
        </w:rPr>
      </w:pPr>
    </w:p>
    <w:p w14:paraId="3B1310F1" w14:textId="77777777" w:rsidR="006462A2" w:rsidRDefault="006462A2" w:rsidP="000D79FA">
      <w:pPr>
        <w:spacing w:line="360" w:lineRule="auto"/>
        <w:jc w:val="both"/>
        <w:rPr>
          <w:rFonts w:ascii="Times New Roman" w:hAnsi="Times New Roman" w:cs="Times New Roman"/>
          <w:sz w:val="24"/>
          <w:szCs w:val="24"/>
        </w:rPr>
      </w:pPr>
    </w:p>
    <w:p w14:paraId="226E9A7F" w14:textId="77777777" w:rsidR="006462A2" w:rsidRDefault="006462A2" w:rsidP="000D79FA">
      <w:pPr>
        <w:spacing w:line="360" w:lineRule="auto"/>
        <w:jc w:val="both"/>
        <w:rPr>
          <w:rFonts w:ascii="Times New Roman" w:hAnsi="Times New Roman" w:cs="Times New Roman"/>
          <w:sz w:val="24"/>
          <w:szCs w:val="24"/>
        </w:rPr>
      </w:pPr>
    </w:p>
    <w:p w14:paraId="469F1C09" w14:textId="77777777" w:rsidR="006462A2" w:rsidRDefault="006462A2" w:rsidP="000D79FA">
      <w:pPr>
        <w:spacing w:line="360" w:lineRule="auto"/>
        <w:jc w:val="both"/>
        <w:rPr>
          <w:rFonts w:ascii="Times New Roman" w:hAnsi="Times New Roman" w:cs="Times New Roman"/>
          <w:sz w:val="24"/>
          <w:szCs w:val="24"/>
        </w:rPr>
      </w:pPr>
    </w:p>
    <w:p w14:paraId="5BBD4BD0" w14:textId="77777777" w:rsidR="006462A2" w:rsidRDefault="006462A2" w:rsidP="000D79FA">
      <w:pPr>
        <w:spacing w:line="360" w:lineRule="auto"/>
        <w:jc w:val="both"/>
        <w:rPr>
          <w:rFonts w:ascii="Times New Roman" w:hAnsi="Times New Roman" w:cs="Times New Roman"/>
          <w:sz w:val="24"/>
          <w:szCs w:val="24"/>
        </w:rPr>
      </w:pPr>
    </w:p>
    <w:p w14:paraId="42ED7186" w14:textId="77777777" w:rsidR="006462A2" w:rsidRDefault="006462A2" w:rsidP="000D79FA">
      <w:pPr>
        <w:spacing w:line="360" w:lineRule="auto"/>
        <w:jc w:val="both"/>
        <w:rPr>
          <w:rFonts w:ascii="Times New Roman" w:hAnsi="Times New Roman" w:cs="Times New Roman"/>
          <w:sz w:val="24"/>
          <w:szCs w:val="24"/>
        </w:rPr>
      </w:pPr>
    </w:p>
    <w:p w14:paraId="03D83160" w14:textId="77777777" w:rsidR="006462A2" w:rsidRDefault="006462A2" w:rsidP="000D79FA">
      <w:pPr>
        <w:spacing w:line="360" w:lineRule="auto"/>
        <w:jc w:val="both"/>
        <w:rPr>
          <w:rFonts w:ascii="Times New Roman" w:hAnsi="Times New Roman" w:cs="Times New Roman"/>
          <w:sz w:val="24"/>
          <w:szCs w:val="24"/>
        </w:rPr>
      </w:pPr>
    </w:p>
    <w:p w14:paraId="2B5CCBA2" w14:textId="77777777" w:rsidR="006462A2" w:rsidRDefault="006462A2" w:rsidP="000D79FA">
      <w:pPr>
        <w:spacing w:line="360" w:lineRule="auto"/>
        <w:jc w:val="both"/>
        <w:rPr>
          <w:rFonts w:ascii="Times New Roman" w:hAnsi="Times New Roman" w:cs="Times New Roman"/>
          <w:sz w:val="24"/>
          <w:szCs w:val="24"/>
        </w:rPr>
      </w:pPr>
    </w:p>
    <w:p w14:paraId="7AE254B5" w14:textId="77777777" w:rsidR="006462A2" w:rsidRDefault="006462A2" w:rsidP="000D79FA">
      <w:pPr>
        <w:spacing w:line="360" w:lineRule="auto"/>
        <w:jc w:val="both"/>
        <w:rPr>
          <w:rFonts w:ascii="Times New Roman" w:hAnsi="Times New Roman" w:cs="Times New Roman"/>
          <w:sz w:val="24"/>
          <w:szCs w:val="24"/>
        </w:rPr>
      </w:pPr>
    </w:p>
    <w:p w14:paraId="471DCA78" w14:textId="6D43CE40" w:rsidR="00517565" w:rsidRPr="00C31A6D" w:rsidRDefault="00517565" w:rsidP="000D79FA">
      <w:pPr>
        <w:spacing w:line="360" w:lineRule="auto"/>
        <w:jc w:val="both"/>
        <w:rPr>
          <w:rFonts w:ascii="Times New Roman" w:hAnsi="Times New Roman" w:cs="Times New Roman"/>
          <w:sz w:val="24"/>
          <w:szCs w:val="24"/>
        </w:rPr>
      </w:pPr>
    </w:p>
    <w:p w14:paraId="4A298EDD" w14:textId="3ED54141" w:rsidR="00C31A6D" w:rsidRPr="00C31A6D" w:rsidRDefault="00C31A6D" w:rsidP="000D79FA">
      <w:pPr>
        <w:spacing w:line="360" w:lineRule="auto"/>
        <w:jc w:val="both"/>
        <w:rPr>
          <w:rFonts w:ascii="Times New Roman" w:hAnsi="Times New Roman" w:cs="Times New Roman"/>
          <w:sz w:val="24"/>
          <w:szCs w:val="24"/>
        </w:rPr>
      </w:pPr>
    </w:p>
    <w:p w14:paraId="71BC81C0" w14:textId="2E9E52EA" w:rsidR="00E81063" w:rsidRPr="00E81063" w:rsidRDefault="00E81063" w:rsidP="000D79FA">
      <w:pPr>
        <w:spacing w:line="360" w:lineRule="auto"/>
        <w:jc w:val="both"/>
        <w:rPr>
          <w:rFonts w:ascii="Times New Roman" w:hAnsi="Times New Roman" w:cs="Times New Roman"/>
          <w:sz w:val="24"/>
          <w:szCs w:val="24"/>
        </w:rPr>
      </w:pPr>
    </w:p>
    <w:p w14:paraId="6FF81D1C" w14:textId="62F09363" w:rsidR="00E81063" w:rsidRDefault="006462A2" w:rsidP="006462A2">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Use Case Diagram for the Existing System.</w:t>
      </w:r>
    </w:p>
    <w:p w14:paraId="6E3FE2F8" w14:textId="23F33A68" w:rsidR="006426BC" w:rsidRDefault="006426BC" w:rsidP="000D79FA">
      <w:pPr>
        <w:spacing w:line="360" w:lineRule="auto"/>
        <w:jc w:val="both"/>
        <w:rPr>
          <w:rFonts w:ascii="Times New Roman" w:hAnsi="Times New Roman" w:cs="Times New Roman"/>
          <w:sz w:val="24"/>
          <w:szCs w:val="24"/>
        </w:rPr>
      </w:pPr>
    </w:p>
    <w:p w14:paraId="397DBED4" w14:textId="11DE4442" w:rsidR="006426BC" w:rsidRDefault="006426BC"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16ED5545" w14:textId="79362938" w:rsidR="006426BC" w:rsidRDefault="006426BC" w:rsidP="000D79FA">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2DD8388A" w14:textId="0B0FE20D" w:rsidR="006426BC" w:rsidRDefault="006426BC" w:rsidP="000D79FA">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6F85B941" w14:textId="5B8D502A" w:rsidR="001D35B8" w:rsidRPr="009534D8" w:rsidRDefault="005F3316"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29451B31" w14:textId="4AE98F36" w:rsidR="00160269" w:rsidRDefault="00A6706C"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stomer </w:t>
      </w:r>
      <w:r w:rsidR="00EC723E">
        <w:rPr>
          <w:rFonts w:ascii="Times New Roman" w:hAnsi="Times New Roman" w:cs="Times New Roman"/>
          <w:sz w:val="24"/>
          <w:szCs w:val="24"/>
        </w:rPr>
        <w:t>select</w:t>
      </w:r>
      <w:r w:rsidR="006B7719">
        <w:rPr>
          <w:rFonts w:ascii="Times New Roman" w:hAnsi="Times New Roman" w:cs="Times New Roman"/>
          <w:sz w:val="24"/>
          <w:szCs w:val="24"/>
        </w:rPr>
        <w:t>s</w:t>
      </w:r>
      <w:r>
        <w:rPr>
          <w:rFonts w:ascii="Times New Roman" w:hAnsi="Times New Roman" w:cs="Times New Roman"/>
          <w:sz w:val="24"/>
          <w:szCs w:val="24"/>
        </w:rPr>
        <w:t xml:space="preserve"> </w:t>
      </w:r>
      <w:r w:rsidR="00EC723E">
        <w:rPr>
          <w:rFonts w:ascii="Times New Roman" w:hAnsi="Times New Roman" w:cs="Times New Roman"/>
          <w:sz w:val="24"/>
          <w:szCs w:val="24"/>
        </w:rPr>
        <w:t>the i</w:t>
      </w:r>
      <w:r>
        <w:rPr>
          <w:rFonts w:ascii="Times New Roman" w:hAnsi="Times New Roman" w:cs="Times New Roman"/>
          <w:sz w:val="24"/>
          <w:szCs w:val="24"/>
        </w:rPr>
        <w:t>t</w:t>
      </w:r>
      <w:r w:rsidR="006B7719">
        <w:rPr>
          <w:rFonts w:ascii="Times New Roman" w:hAnsi="Times New Roman" w:cs="Times New Roman"/>
          <w:sz w:val="24"/>
          <w:szCs w:val="24"/>
        </w:rPr>
        <w:t>em</w:t>
      </w:r>
      <w:r>
        <w:rPr>
          <w:rFonts w:ascii="Times New Roman" w:hAnsi="Times New Roman" w:cs="Times New Roman"/>
          <w:sz w:val="24"/>
          <w:szCs w:val="24"/>
        </w:rPr>
        <w:t>s</w:t>
      </w:r>
      <w:r w:rsidR="008F2579">
        <w:rPr>
          <w:rFonts w:ascii="Times New Roman" w:hAnsi="Times New Roman" w:cs="Times New Roman"/>
          <w:sz w:val="24"/>
          <w:szCs w:val="24"/>
        </w:rPr>
        <w:t xml:space="preserve"> begins with Processor</w:t>
      </w:r>
      <w:r w:rsidR="005F3316" w:rsidRPr="008772C8">
        <w:rPr>
          <w:rFonts w:ascii="Times New Roman" w:hAnsi="Times New Roman" w:cs="Times New Roman"/>
          <w:sz w:val="24"/>
          <w:szCs w:val="24"/>
        </w:rPr>
        <w:t xml:space="preserve">. </w:t>
      </w:r>
    </w:p>
    <w:p w14:paraId="44D23DD3" w14:textId="46979EC6" w:rsidR="005F3316" w:rsidRDefault="00EC723E"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ssist</w:t>
      </w:r>
      <w:r w:rsidR="00A6706C">
        <w:rPr>
          <w:rFonts w:ascii="Times New Roman" w:hAnsi="Times New Roman" w:cs="Times New Roman"/>
          <w:sz w:val="24"/>
          <w:szCs w:val="24"/>
        </w:rPr>
        <w:t xml:space="preserve"> the customer </w:t>
      </w:r>
      <w:r w:rsidR="008F2579">
        <w:rPr>
          <w:rFonts w:ascii="Times New Roman" w:hAnsi="Times New Roman" w:cs="Times New Roman"/>
          <w:sz w:val="24"/>
          <w:szCs w:val="24"/>
        </w:rPr>
        <w:t xml:space="preserve">with </w:t>
      </w:r>
      <w:r>
        <w:rPr>
          <w:rFonts w:ascii="Times New Roman" w:hAnsi="Times New Roman" w:cs="Times New Roman"/>
          <w:sz w:val="24"/>
          <w:szCs w:val="24"/>
        </w:rPr>
        <w:t>selected items</w:t>
      </w:r>
      <w:r w:rsidR="008F2579">
        <w:rPr>
          <w:rFonts w:ascii="Times New Roman" w:hAnsi="Times New Roman" w:cs="Times New Roman"/>
          <w:sz w:val="24"/>
          <w:szCs w:val="24"/>
        </w:rPr>
        <w:t xml:space="preserve"> matching item specifications</w:t>
      </w:r>
      <w:r w:rsidR="00A6706C">
        <w:rPr>
          <w:rFonts w:ascii="Times New Roman" w:hAnsi="Times New Roman" w:cs="Times New Roman"/>
          <w:sz w:val="24"/>
          <w:szCs w:val="24"/>
        </w:rPr>
        <w:t>.</w:t>
      </w:r>
    </w:p>
    <w:p w14:paraId="07125482" w14:textId="4CD54B28" w:rsidR="00A6706C" w:rsidRPr="008772C8" w:rsidRDefault="00A6706C"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ow customer to make order </w:t>
      </w:r>
      <w:r w:rsidR="00EC723E">
        <w:rPr>
          <w:rFonts w:ascii="Times New Roman" w:hAnsi="Times New Roman" w:cs="Times New Roman"/>
          <w:sz w:val="24"/>
          <w:szCs w:val="24"/>
        </w:rPr>
        <w:t>end of the assisting process.</w:t>
      </w:r>
    </w:p>
    <w:p w14:paraId="5350B81F" w14:textId="2FF6C134" w:rsidR="005F3316" w:rsidRPr="009534D8" w:rsidRDefault="005F3316"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623BF3F4" w14:textId="54B3B21C" w:rsidR="005F3316" w:rsidRDefault="00EC723E"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sidR="00695586">
        <w:rPr>
          <w:rFonts w:ascii="Times New Roman" w:hAnsi="Times New Roman" w:cs="Times New Roman"/>
          <w:sz w:val="24"/>
          <w:szCs w:val="24"/>
        </w:rPr>
        <w:t xml:space="preserve"> can enter the </w:t>
      </w:r>
      <w:r w:rsidR="006B7719">
        <w:rPr>
          <w:rFonts w:ascii="Times New Roman" w:hAnsi="Times New Roman" w:cs="Times New Roman"/>
          <w:sz w:val="24"/>
          <w:szCs w:val="24"/>
        </w:rPr>
        <w:t>description of the defective item</w:t>
      </w:r>
      <w:r w:rsidR="00695586">
        <w:rPr>
          <w:rFonts w:ascii="Times New Roman" w:hAnsi="Times New Roman" w:cs="Times New Roman"/>
          <w:sz w:val="24"/>
          <w:szCs w:val="24"/>
        </w:rPr>
        <w:t>.</w:t>
      </w:r>
    </w:p>
    <w:p w14:paraId="0A31921C" w14:textId="44CDE3EC" w:rsidR="00695586" w:rsidRDefault="00695586"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w:t>
      </w:r>
      <w:r w:rsidR="00A751E7">
        <w:rPr>
          <w:rFonts w:ascii="Times New Roman" w:hAnsi="Times New Roman" w:cs="Times New Roman"/>
          <w:sz w:val="24"/>
          <w:szCs w:val="24"/>
        </w:rPr>
        <w:t>s</w:t>
      </w:r>
      <w:r w:rsidR="002D324E">
        <w:rPr>
          <w:rFonts w:ascii="Times New Roman" w:hAnsi="Times New Roman" w:cs="Times New Roman"/>
          <w:sz w:val="24"/>
          <w:szCs w:val="24"/>
        </w:rPr>
        <w:t xml:space="preserve"> of the enter</w:t>
      </w:r>
      <w:r w:rsidR="006B7719">
        <w:rPr>
          <w:rFonts w:ascii="Times New Roman" w:hAnsi="Times New Roman" w:cs="Times New Roman"/>
          <w:sz w:val="24"/>
          <w:szCs w:val="24"/>
        </w:rPr>
        <w:t>e</w:t>
      </w:r>
      <w:r w:rsidR="002D324E">
        <w:rPr>
          <w:rFonts w:ascii="Times New Roman" w:hAnsi="Times New Roman" w:cs="Times New Roman"/>
          <w:sz w:val="24"/>
          <w:szCs w:val="24"/>
        </w:rPr>
        <w:t>d text</w:t>
      </w:r>
      <w:r>
        <w:rPr>
          <w:rFonts w:ascii="Times New Roman" w:hAnsi="Times New Roman" w:cs="Times New Roman"/>
          <w:sz w:val="24"/>
          <w:szCs w:val="24"/>
        </w:rPr>
        <w:t xml:space="preserve"> and suggest the solutions.</w:t>
      </w:r>
    </w:p>
    <w:p w14:paraId="245B536C" w14:textId="67C6A660" w:rsidR="00695586" w:rsidRPr="009534D8" w:rsidRDefault="00695586"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can’t </w:t>
      </w:r>
      <w:r w:rsidR="00F10DB5">
        <w:rPr>
          <w:rFonts w:ascii="Times New Roman" w:hAnsi="Times New Roman" w:cs="Times New Roman"/>
          <w:sz w:val="24"/>
          <w:szCs w:val="24"/>
        </w:rPr>
        <w:t>find</w:t>
      </w:r>
      <w:r>
        <w:rPr>
          <w:rFonts w:ascii="Times New Roman" w:hAnsi="Times New Roman" w:cs="Times New Roman"/>
          <w:sz w:val="24"/>
          <w:szCs w:val="24"/>
        </w:rPr>
        <w:t xml:space="preserve"> the solutions they can make a</w:t>
      </w:r>
      <w:r w:rsidR="006B7719">
        <w:rPr>
          <w:rFonts w:ascii="Times New Roman" w:hAnsi="Times New Roman" w:cs="Times New Roman"/>
          <w:sz w:val="24"/>
          <w:szCs w:val="24"/>
        </w:rPr>
        <w:t>n</w:t>
      </w:r>
      <w:r>
        <w:rPr>
          <w:rFonts w:ascii="Times New Roman" w:hAnsi="Times New Roman" w:cs="Times New Roman"/>
          <w:sz w:val="24"/>
          <w:szCs w:val="24"/>
        </w:rPr>
        <w:t xml:space="preserve"> appointment</w:t>
      </w:r>
      <w:r w:rsidR="00F10DB5">
        <w:rPr>
          <w:rFonts w:ascii="Times New Roman" w:hAnsi="Times New Roman" w:cs="Times New Roman"/>
          <w:sz w:val="24"/>
          <w:szCs w:val="24"/>
        </w:rPr>
        <w:t>.</w:t>
      </w:r>
    </w:p>
    <w:p w14:paraId="23E9D914" w14:textId="27773B5E" w:rsidR="00F10DB5" w:rsidRPr="00F10DB5" w:rsidRDefault="00DB314E" w:rsidP="00F10DB5">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7A8F145D" w14:textId="242D3DA5" w:rsidR="008F2579" w:rsidRDefault="002D324E" w:rsidP="008F2579">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7AEAFAD7" w14:textId="7D27D864" w:rsidR="008F2579" w:rsidRDefault="008F2579" w:rsidP="008F2579">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need to fill brief of the appointment.</w:t>
      </w:r>
    </w:p>
    <w:p w14:paraId="26E53A7B" w14:textId="78DD0A1E" w:rsidR="00F10DB5" w:rsidRPr="00F10DB5" w:rsidRDefault="00F10DB5" w:rsidP="00F10DB5">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5E595BE7" w14:textId="27E38930" w:rsidR="002D324E" w:rsidRDefault="002D324E"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B7719">
        <w:rPr>
          <w:rFonts w:ascii="Times New Roman" w:hAnsi="Times New Roman" w:cs="Times New Roman"/>
          <w:sz w:val="24"/>
          <w:szCs w:val="24"/>
        </w:rPr>
        <w:t>he t</w:t>
      </w:r>
      <w:r>
        <w:rPr>
          <w:rFonts w:ascii="Times New Roman" w:hAnsi="Times New Roman" w:cs="Times New Roman"/>
          <w:sz w:val="24"/>
          <w:szCs w:val="24"/>
        </w:rPr>
        <w:t>echnician can pick up an appoi</w:t>
      </w:r>
      <w:r w:rsidR="006B7719">
        <w:rPr>
          <w:rFonts w:ascii="Times New Roman" w:hAnsi="Times New Roman" w:cs="Times New Roman"/>
          <w:sz w:val="24"/>
          <w:szCs w:val="24"/>
        </w:rPr>
        <w:t>ntment</w:t>
      </w:r>
      <w:r>
        <w:rPr>
          <w:rFonts w:ascii="Times New Roman" w:hAnsi="Times New Roman" w:cs="Times New Roman"/>
          <w:sz w:val="24"/>
          <w:szCs w:val="24"/>
        </w:rPr>
        <w:t>.</w:t>
      </w:r>
    </w:p>
    <w:p w14:paraId="46B57CE1" w14:textId="0231E43F" w:rsidR="002D324E" w:rsidRDefault="002D324E" w:rsidP="006462A2">
      <w:pPr>
        <w:pStyle w:val="ListParagraph"/>
        <w:numPr>
          <w:ilvl w:val="1"/>
          <w:numId w:val="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Genarate</w:t>
      </w:r>
      <w:proofErr w:type="spellEnd"/>
      <w:r>
        <w:rPr>
          <w:rFonts w:ascii="Times New Roman" w:hAnsi="Times New Roman" w:cs="Times New Roman"/>
          <w:sz w:val="24"/>
          <w:szCs w:val="24"/>
        </w:rPr>
        <w:t xml:space="preserve"> job card for the appoiment.</w:t>
      </w:r>
    </w:p>
    <w:p w14:paraId="4F0DE422" w14:textId="4B472044" w:rsidR="00F10DB5" w:rsidRDefault="00F10DB5"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B7719">
        <w:rPr>
          <w:rFonts w:ascii="Times New Roman" w:hAnsi="Times New Roman" w:cs="Times New Roman"/>
          <w:sz w:val="24"/>
          <w:szCs w:val="24"/>
        </w:rPr>
        <w:t>he t</w:t>
      </w:r>
      <w:r>
        <w:rPr>
          <w:rFonts w:ascii="Times New Roman" w:hAnsi="Times New Roman" w:cs="Times New Roman"/>
          <w:sz w:val="24"/>
          <w:szCs w:val="24"/>
        </w:rPr>
        <w:t>echnician can update the s</w:t>
      </w:r>
      <w:r w:rsidR="006B7719">
        <w:rPr>
          <w:rFonts w:ascii="Times New Roman" w:hAnsi="Times New Roman" w:cs="Times New Roman"/>
          <w:sz w:val="24"/>
          <w:szCs w:val="24"/>
        </w:rPr>
        <w:t>t</w:t>
      </w:r>
      <w:r>
        <w:rPr>
          <w:rFonts w:ascii="Times New Roman" w:hAnsi="Times New Roman" w:cs="Times New Roman"/>
          <w:sz w:val="24"/>
          <w:szCs w:val="24"/>
        </w:rPr>
        <w:t>atus of the job card.</w:t>
      </w:r>
    </w:p>
    <w:p w14:paraId="523FCCD3" w14:textId="02ADAFF1" w:rsidR="005206F7" w:rsidRPr="006462A2" w:rsidRDefault="005206F7"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ify the Technician in </w:t>
      </w:r>
      <w:r w:rsidR="006B7719">
        <w:rPr>
          <w:rFonts w:ascii="Times New Roman" w:hAnsi="Times New Roman" w:cs="Times New Roman"/>
          <w:sz w:val="24"/>
          <w:szCs w:val="24"/>
        </w:rPr>
        <w:t xml:space="preserve">a </w:t>
      </w:r>
      <w:r>
        <w:rPr>
          <w:rFonts w:ascii="Times New Roman" w:hAnsi="Times New Roman" w:cs="Times New Roman"/>
          <w:sz w:val="24"/>
          <w:szCs w:val="24"/>
        </w:rPr>
        <w:t>new order.</w:t>
      </w:r>
    </w:p>
    <w:p w14:paraId="4B127484" w14:textId="2DC7D1C6" w:rsidR="00DB314E" w:rsidRPr="009534D8" w:rsidRDefault="00DB314E"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577B1A47" w14:textId="5C435EDB" w:rsidR="008D004D" w:rsidRDefault="008D004D"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4736DA">
        <w:rPr>
          <w:rFonts w:ascii="Times New Roman" w:hAnsi="Times New Roman" w:cs="Times New Roman"/>
          <w:sz w:val="24"/>
          <w:szCs w:val="24"/>
        </w:rPr>
        <w:t xml:space="preserve"> search and</w:t>
      </w:r>
      <w:r>
        <w:rPr>
          <w:rFonts w:ascii="Times New Roman" w:hAnsi="Times New Roman" w:cs="Times New Roman"/>
          <w:sz w:val="24"/>
          <w:szCs w:val="24"/>
        </w:rPr>
        <w:t xml:space="preserve"> select </w:t>
      </w:r>
      <w:r w:rsidR="004736DA">
        <w:rPr>
          <w:rFonts w:ascii="Times New Roman" w:hAnsi="Times New Roman" w:cs="Times New Roman"/>
          <w:sz w:val="24"/>
          <w:szCs w:val="24"/>
        </w:rPr>
        <w:t>items</w:t>
      </w:r>
      <w:r>
        <w:rPr>
          <w:rFonts w:ascii="Times New Roman" w:hAnsi="Times New Roman" w:cs="Times New Roman"/>
          <w:sz w:val="24"/>
          <w:szCs w:val="24"/>
        </w:rPr>
        <w:t xml:space="preserve"> </w:t>
      </w:r>
      <w:r w:rsidR="004736DA">
        <w:rPr>
          <w:rFonts w:ascii="Times New Roman" w:hAnsi="Times New Roman" w:cs="Times New Roman"/>
          <w:sz w:val="24"/>
          <w:szCs w:val="24"/>
        </w:rPr>
        <w:t>to add</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to </w:t>
      </w:r>
      <w:r>
        <w:rPr>
          <w:rFonts w:ascii="Times New Roman" w:hAnsi="Times New Roman" w:cs="Times New Roman"/>
          <w:sz w:val="24"/>
          <w:szCs w:val="24"/>
        </w:rPr>
        <w:t>the cart.</w:t>
      </w:r>
    </w:p>
    <w:p w14:paraId="0FF1F83E" w14:textId="12D5CDEC" w:rsidR="00C465A7" w:rsidRDefault="002D324E"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w:t>
      </w:r>
      <w:r w:rsidR="006B7719">
        <w:rPr>
          <w:rFonts w:ascii="Times New Roman" w:hAnsi="Times New Roman" w:cs="Times New Roman"/>
          <w:sz w:val="24"/>
          <w:szCs w:val="24"/>
        </w:rPr>
        <w:t>me</w:t>
      </w:r>
      <w:r>
        <w:rPr>
          <w:rFonts w:ascii="Times New Roman" w:hAnsi="Times New Roman" w:cs="Times New Roman"/>
          <w:sz w:val="24"/>
          <w:szCs w:val="24"/>
        </w:rPr>
        <w:t>rs can make the order</w:t>
      </w:r>
      <w:r w:rsidR="008D004D">
        <w:rPr>
          <w:rFonts w:ascii="Times New Roman" w:hAnsi="Times New Roman" w:cs="Times New Roman"/>
          <w:sz w:val="24"/>
          <w:szCs w:val="24"/>
        </w:rPr>
        <w:t xml:space="preserve"> in the selected items in the cart.</w:t>
      </w:r>
    </w:p>
    <w:p w14:paraId="7BD38021" w14:textId="713E2BA3" w:rsidR="008D004D" w:rsidRDefault="008D004D"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w:t>
      </w:r>
      <w:r w:rsidR="006B7719">
        <w:rPr>
          <w:rFonts w:ascii="Times New Roman" w:hAnsi="Times New Roman" w:cs="Times New Roman"/>
          <w:sz w:val="24"/>
          <w:szCs w:val="24"/>
        </w:rPr>
        <w:t>'</w:t>
      </w:r>
      <w:r>
        <w:rPr>
          <w:rFonts w:ascii="Times New Roman" w:hAnsi="Times New Roman" w:cs="Times New Roman"/>
          <w:sz w:val="24"/>
          <w:szCs w:val="24"/>
        </w:rPr>
        <w:t xml:space="preserve"> totals and discounts.</w:t>
      </w:r>
    </w:p>
    <w:p w14:paraId="295866E9" w14:textId="66CC00B9" w:rsidR="002D324E" w:rsidRDefault="008D004D"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Orders</w:t>
      </w:r>
      <w:r w:rsidR="002D324E">
        <w:rPr>
          <w:rFonts w:ascii="Times New Roman" w:hAnsi="Times New Roman" w:cs="Times New Roman"/>
          <w:sz w:val="24"/>
          <w:szCs w:val="24"/>
        </w:rPr>
        <w:t xml:space="preserve"> </w:t>
      </w:r>
      <w:r w:rsidR="006B7719">
        <w:rPr>
          <w:rFonts w:ascii="Times New Roman" w:hAnsi="Times New Roman" w:cs="Times New Roman"/>
          <w:sz w:val="24"/>
          <w:szCs w:val="24"/>
        </w:rPr>
        <w:t xml:space="preserve">are </w:t>
      </w:r>
      <w:r w:rsidR="002D324E">
        <w:rPr>
          <w:rFonts w:ascii="Times New Roman" w:hAnsi="Times New Roman" w:cs="Times New Roman"/>
          <w:sz w:val="24"/>
          <w:szCs w:val="24"/>
        </w:rPr>
        <w:t>reco</w:t>
      </w:r>
      <w:r w:rsidR="006B7719">
        <w:rPr>
          <w:rFonts w:ascii="Times New Roman" w:hAnsi="Times New Roman" w:cs="Times New Roman"/>
          <w:sz w:val="24"/>
          <w:szCs w:val="24"/>
        </w:rPr>
        <w:t>r</w:t>
      </w:r>
      <w:r w:rsidR="002D324E">
        <w:rPr>
          <w:rFonts w:ascii="Times New Roman" w:hAnsi="Times New Roman" w:cs="Times New Roman"/>
          <w:sz w:val="24"/>
          <w:szCs w:val="24"/>
        </w:rPr>
        <w:t xml:space="preserve">ded in </w:t>
      </w:r>
      <w:r w:rsidR="006B7719">
        <w:rPr>
          <w:rFonts w:ascii="Times New Roman" w:hAnsi="Times New Roman" w:cs="Times New Roman"/>
          <w:sz w:val="24"/>
          <w:szCs w:val="24"/>
        </w:rPr>
        <w:t xml:space="preserve">the </w:t>
      </w:r>
      <w:r w:rsidR="002D324E">
        <w:rPr>
          <w:rFonts w:ascii="Times New Roman" w:hAnsi="Times New Roman" w:cs="Times New Roman"/>
          <w:sz w:val="24"/>
          <w:szCs w:val="24"/>
        </w:rPr>
        <w:t>Customer Dashbo</w:t>
      </w:r>
      <w:r w:rsidR="006B7719">
        <w:rPr>
          <w:rFonts w:ascii="Times New Roman" w:hAnsi="Times New Roman" w:cs="Times New Roman"/>
          <w:sz w:val="24"/>
          <w:szCs w:val="24"/>
        </w:rPr>
        <w:t>a</w:t>
      </w:r>
      <w:r w:rsidR="002D324E">
        <w:rPr>
          <w:rFonts w:ascii="Times New Roman" w:hAnsi="Times New Roman" w:cs="Times New Roman"/>
          <w:sz w:val="24"/>
          <w:szCs w:val="24"/>
        </w:rPr>
        <w:t xml:space="preserve">rd </w:t>
      </w:r>
      <w:r>
        <w:rPr>
          <w:rFonts w:ascii="Times New Roman" w:hAnsi="Times New Roman" w:cs="Times New Roman"/>
          <w:sz w:val="24"/>
          <w:szCs w:val="24"/>
        </w:rPr>
        <w:t>O</w:t>
      </w:r>
      <w:r w:rsidR="002D324E">
        <w:rPr>
          <w:rFonts w:ascii="Times New Roman" w:hAnsi="Times New Roman" w:cs="Times New Roman"/>
          <w:sz w:val="24"/>
          <w:szCs w:val="24"/>
        </w:rPr>
        <w:t>rder</w:t>
      </w:r>
      <w:r>
        <w:rPr>
          <w:rFonts w:ascii="Times New Roman" w:hAnsi="Times New Roman" w:cs="Times New Roman"/>
          <w:sz w:val="24"/>
          <w:szCs w:val="24"/>
        </w:rPr>
        <w:t>s</w:t>
      </w:r>
      <w:r w:rsidR="002D324E">
        <w:rPr>
          <w:rFonts w:ascii="Times New Roman" w:hAnsi="Times New Roman" w:cs="Times New Roman"/>
          <w:sz w:val="24"/>
          <w:szCs w:val="24"/>
        </w:rPr>
        <w:t xml:space="preserve"> section and Shop Managers Orders section.</w:t>
      </w:r>
    </w:p>
    <w:p w14:paraId="15C74DAD" w14:textId="79BF4797" w:rsidR="00F10DB5" w:rsidRDefault="006B7719" w:rsidP="00F10DB5">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w:t>
      </w:r>
      <w:r w:rsidR="002D324E">
        <w:rPr>
          <w:rFonts w:ascii="Times New Roman" w:hAnsi="Times New Roman" w:cs="Times New Roman"/>
          <w:sz w:val="24"/>
          <w:szCs w:val="24"/>
        </w:rPr>
        <w:t xml:space="preserve"> update order status.</w:t>
      </w:r>
    </w:p>
    <w:p w14:paraId="24A18451" w14:textId="7B3CCC39" w:rsidR="005206F7" w:rsidRDefault="005206F7" w:rsidP="00F10DB5">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ify the shop manager </w:t>
      </w:r>
      <w:r w:rsidR="006B7719">
        <w:rPr>
          <w:rFonts w:ascii="Times New Roman" w:hAnsi="Times New Roman" w:cs="Times New Roman"/>
          <w:sz w:val="24"/>
          <w:szCs w:val="24"/>
        </w:rPr>
        <w:t>of</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a </w:t>
      </w:r>
      <w:r>
        <w:rPr>
          <w:rFonts w:ascii="Times New Roman" w:hAnsi="Times New Roman" w:cs="Times New Roman"/>
          <w:sz w:val="24"/>
          <w:szCs w:val="24"/>
        </w:rPr>
        <w:t>new order</w:t>
      </w:r>
      <w:r w:rsidR="0087607B">
        <w:rPr>
          <w:rFonts w:ascii="Times New Roman" w:hAnsi="Times New Roman" w:cs="Times New Roman"/>
          <w:sz w:val="24"/>
          <w:szCs w:val="24"/>
        </w:rPr>
        <w:t>.</w:t>
      </w:r>
    </w:p>
    <w:p w14:paraId="3F240474" w14:textId="77777777" w:rsidR="00F10DB5" w:rsidRPr="00F10DB5" w:rsidRDefault="00F10DB5" w:rsidP="00F10DB5">
      <w:pPr>
        <w:spacing w:line="360" w:lineRule="auto"/>
        <w:jc w:val="both"/>
        <w:rPr>
          <w:rFonts w:ascii="Times New Roman" w:hAnsi="Times New Roman" w:cs="Times New Roman"/>
          <w:sz w:val="24"/>
          <w:szCs w:val="24"/>
        </w:rPr>
      </w:pPr>
    </w:p>
    <w:p w14:paraId="57F690A0" w14:textId="17C29F4B" w:rsidR="00C465A7"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Payment</w:t>
      </w:r>
    </w:p>
    <w:p w14:paraId="69F6AB75" w14:textId="7B0E2A76" w:rsidR="00C465A7" w:rsidRDefault="00F5196F"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w:t>
      </w:r>
      <w:r w:rsidR="006B7719">
        <w:rPr>
          <w:rFonts w:ascii="Times New Roman" w:hAnsi="Times New Roman" w:cs="Times New Roman"/>
          <w:sz w:val="24"/>
          <w:szCs w:val="24"/>
        </w:rPr>
        <w:t>d</w:t>
      </w:r>
      <w:r w:rsidR="00C465A7" w:rsidRPr="009534D8">
        <w:rPr>
          <w:rFonts w:ascii="Times New Roman" w:hAnsi="Times New Roman" w:cs="Times New Roman"/>
          <w:sz w:val="24"/>
          <w:szCs w:val="24"/>
        </w:rPr>
        <w:t>.</w:t>
      </w:r>
    </w:p>
    <w:p w14:paraId="35F499BE" w14:textId="0D31378E" w:rsidR="00F10DB5" w:rsidRDefault="00F5196F"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342D086C" w14:textId="34E09A52" w:rsidR="006B7719" w:rsidRDefault="006B7719"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Proceed to checkout with total payment.</w:t>
      </w:r>
    </w:p>
    <w:p w14:paraId="6A91B0DD" w14:textId="6BEFD84F" w:rsidR="00C465A7"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323739AB" w14:textId="6883EA2E" w:rsidR="005206F7"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206F7" w:rsidRPr="005206F7">
        <w:rPr>
          <w:rFonts w:ascii="Times New Roman" w:hAnsi="Times New Roman" w:cs="Times New Roman"/>
          <w:sz w:val="24"/>
          <w:szCs w:val="24"/>
        </w:rPr>
        <w:t xml:space="preserve">nsert, </w:t>
      </w:r>
      <w:proofErr w:type="gramStart"/>
      <w:r w:rsidR="005206F7" w:rsidRPr="005206F7">
        <w:rPr>
          <w:rFonts w:ascii="Times New Roman" w:hAnsi="Times New Roman" w:cs="Times New Roman"/>
          <w:sz w:val="24"/>
          <w:szCs w:val="24"/>
        </w:rPr>
        <w:t>update</w:t>
      </w:r>
      <w:proofErr w:type="gramEnd"/>
      <w:r w:rsidR="005206F7" w:rsidRPr="005206F7">
        <w:rPr>
          <w:rFonts w:ascii="Times New Roman" w:hAnsi="Times New Roman" w:cs="Times New Roman"/>
          <w:sz w:val="24"/>
          <w:szCs w:val="24"/>
        </w:rPr>
        <w:t xml:space="preserve"> and delete</w:t>
      </w:r>
      <w:r w:rsidR="005206F7">
        <w:rPr>
          <w:rFonts w:ascii="Times New Roman" w:hAnsi="Times New Roman" w:cs="Times New Roman"/>
          <w:sz w:val="24"/>
          <w:szCs w:val="24"/>
        </w:rPr>
        <w:t xml:space="preserve"> the Items</w:t>
      </w:r>
      <w:r w:rsidR="005206F7">
        <w:rPr>
          <w:rFonts w:ascii="Times New Roman" w:hAnsi="Times New Roman" w:cs="Times New Roman"/>
          <w:sz w:val="24"/>
          <w:szCs w:val="24"/>
        </w:rPr>
        <w:t>, Brands, Manufacture</w:t>
      </w:r>
      <w:r w:rsidR="006B7719">
        <w:rPr>
          <w:rFonts w:ascii="Times New Roman" w:hAnsi="Times New Roman" w:cs="Times New Roman"/>
          <w:sz w:val="24"/>
          <w:szCs w:val="24"/>
        </w:rPr>
        <w:t>r</w:t>
      </w:r>
      <w:r w:rsidR="005206F7">
        <w:rPr>
          <w:rFonts w:ascii="Times New Roman" w:hAnsi="Times New Roman" w:cs="Times New Roman"/>
          <w:sz w:val="24"/>
          <w:szCs w:val="24"/>
        </w:rPr>
        <w:t>s, Models</w:t>
      </w:r>
      <w:r w:rsidR="006B7719">
        <w:rPr>
          <w:rFonts w:ascii="Times New Roman" w:hAnsi="Times New Roman" w:cs="Times New Roman"/>
          <w:sz w:val="24"/>
          <w:szCs w:val="24"/>
        </w:rPr>
        <w:t>,</w:t>
      </w:r>
      <w:r w:rsidR="005206F7">
        <w:rPr>
          <w:rFonts w:ascii="Times New Roman" w:hAnsi="Times New Roman" w:cs="Times New Roman"/>
          <w:sz w:val="24"/>
          <w:szCs w:val="24"/>
        </w:rPr>
        <w:t xml:space="preserve"> and Item Specifications.</w:t>
      </w:r>
    </w:p>
    <w:p w14:paraId="023BB83D" w14:textId="7C02CC25" w:rsidR="007C5AA1" w:rsidRDefault="005206F7"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w:t>
      </w:r>
      <w:r w:rsidR="006B7719">
        <w:rPr>
          <w:rFonts w:ascii="Times New Roman" w:hAnsi="Times New Roman" w:cs="Times New Roman"/>
          <w:sz w:val="24"/>
          <w:szCs w:val="24"/>
        </w:rPr>
        <w:t xml:space="preserve"> out-of-</w:t>
      </w:r>
      <w:r>
        <w:rPr>
          <w:rFonts w:ascii="Times New Roman" w:hAnsi="Times New Roman" w:cs="Times New Roman"/>
          <w:sz w:val="24"/>
          <w:szCs w:val="24"/>
        </w:rPr>
        <w:t xml:space="preserve">stock </w:t>
      </w:r>
      <w:r w:rsidR="007C5AA1">
        <w:rPr>
          <w:rFonts w:ascii="Times New Roman" w:hAnsi="Times New Roman" w:cs="Times New Roman"/>
          <w:sz w:val="24"/>
          <w:szCs w:val="24"/>
        </w:rPr>
        <w:t>I</w:t>
      </w:r>
      <w:r>
        <w:rPr>
          <w:rFonts w:ascii="Times New Roman" w:hAnsi="Times New Roman" w:cs="Times New Roman"/>
          <w:sz w:val="24"/>
          <w:szCs w:val="24"/>
        </w:rPr>
        <w:t>tems.</w:t>
      </w:r>
    </w:p>
    <w:p w14:paraId="01295D77" w14:textId="125E9404" w:rsidR="005206F7"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w:t>
      </w:r>
      <w:r w:rsidR="007C5AA1">
        <w:rPr>
          <w:rFonts w:ascii="Times New Roman" w:hAnsi="Times New Roman" w:cs="Times New Roman"/>
          <w:sz w:val="24"/>
          <w:szCs w:val="24"/>
        </w:rPr>
        <w:t xml:space="preserve"> </w:t>
      </w:r>
      <w:r w:rsidR="0080187A">
        <w:rPr>
          <w:rFonts w:ascii="Times New Roman" w:hAnsi="Times New Roman" w:cs="Times New Roman"/>
          <w:sz w:val="24"/>
          <w:szCs w:val="24"/>
        </w:rPr>
        <w:t>to</w:t>
      </w:r>
      <w:r w:rsidR="00EB2D7C">
        <w:rPr>
          <w:rFonts w:ascii="Times New Roman" w:hAnsi="Times New Roman" w:cs="Times New Roman"/>
          <w:sz w:val="24"/>
          <w:szCs w:val="24"/>
        </w:rPr>
        <w:t xml:space="preserve"> </w:t>
      </w:r>
      <w:r w:rsidR="007C5AA1">
        <w:rPr>
          <w:rFonts w:ascii="Times New Roman" w:hAnsi="Times New Roman" w:cs="Times New Roman"/>
          <w:sz w:val="24"/>
          <w:szCs w:val="24"/>
        </w:rPr>
        <w:t xml:space="preserve">create </w:t>
      </w:r>
      <w:r w:rsidR="006B7719">
        <w:rPr>
          <w:rFonts w:ascii="Times New Roman" w:hAnsi="Times New Roman" w:cs="Times New Roman"/>
          <w:sz w:val="24"/>
          <w:szCs w:val="24"/>
        </w:rPr>
        <w:t xml:space="preserve">a </w:t>
      </w:r>
      <w:r w:rsidR="007C5AA1">
        <w:rPr>
          <w:rFonts w:ascii="Times New Roman" w:hAnsi="Times New Roman" w:cs="Times New Roman"/>
          <w:sz w:val="24"/>
          <w:szCs w:val="24"/>
        </w:rPr>
        <w:t xml:space="preserve">low stock </w:t>
      </w:r>
      <w:r w:rsidR="007C5AA1" w:rsidRPr="007C5AA1">
        <w:rPr>
          <w:rFonts w:ascii="Times New Roman" w:hAnsi="Times New Roman" w:cs="Times New Roman"/>
          <w:sz w:val="24"/>
          <w:szCs w:val="24"/>
        </w:rPr>
        <w:t>threshold</w:t>
      </w:r>
      <w:r w:rsidR="007C5AA1">
        <w:rPr>
          <w:rFonts w:ascii="Times New Roman" w:hAnsi="Times New Roman" w:cs="Times New Roman"/>
          <w:sz w:val="24"/>
          <w:szCs w:val="24"/>
        </w:rPr>
        <w:t>.</w:t>
      </w:r>
    </w:p>
    <w:p w14:paraId="02CD8A70" w14:textId="785EE915" w:rsidR="007C5AA1"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w:t>
      </w:r>
      <w:r w:rsidR="0080187A">
        <w:rPr>
          <w:rFonts w:ascii="Times New Roman" w:hAnsi="Times New Roman" w:cs="Times New Roman"/>
          <w:sz w:val="24"/>
          <w:szCs w:val="24"/>
        </w:rPr>
        <w:t xml:space="preserve">to </w:t>
      </w:r>
      <w:r w:rsidR="007C5AA1">
        <w:rPr>
          <w:rFonts w:ascii="Times New Roman" w:hAnsi="Times New Roman" w:cs="Times New Roman"/>
          <w:sz w:val="24"/>
          <w:szCs w:val="24"/>
        </w:rPr>
        <w:t xml:space="preserve">create discounts with </w:t>
      </w:r>
      <w:r w:rsidR="006B7719">
        <w:rPr>
          <w:rFonts w:ascii="Times New Roman" w:hAnsi="Times New Roman" w:cs="Times New Roman"/>
          <w:sz w:val="24"/>
          <w:szCs w:val="24"/>
        </w:rPr>
        <w:t xml:space="preserve">a </w:t>
      </w:r>
      <w:r>
        <w:rPr>
          <w:rFonts w:ascii="Times New Roman" w:hAnsi="Times New Roman" w:cs="Times New Roman"/>
          <w:sz w:val="24"/>
          <w:szCs w:val="24"/>
        </w:rPr>
        <w:t xml:space="preserve">selected number of </w:t>
      </w:r>
      <w:r w:rsidR="007C5AA1">
        <w:rPr>
          <w:rFonts w:ascii="Times New Roman" w:hAnsi="Times New Roman" w:cs="Times New Roman"/>
          <w:sz w:val="24"/>
          <w:szCs w:val="24"/>
        </w:rPr>
        <w:t>date period</w:t>
      </w:r>
      <w:r w:rsidR="006B7719">
        <w:rPr>
          <w:rFonts w:ascii="Times New Roman" w:hAnsi="Times New Roman" w:cs="Times New Roman"/>
          <w:sz w:val="24"/>
          <w:szCs w:val="24"/>
        </w:rPr>
        <w:t>s</w:t>
      </w:r>
      <w:r w:rsidR="007C5AA1">
        <w:rPr>
          <w:rFonts w:ascii="Times New Roman" w:hAnsi="Times New Roman" w:cs="Times New Roman"/>
          <w:sz w:val="24"/>
          <w:szCs w:val="24"/>
        </w:rPr>
        <w:t>.</w:t>
      </w:r>
    </w:p>
    <w:p w14:paraId="521107A6" w14:textId="14F87EF2" w:rsidR="0087607B" w:rsidRPr="006462A2"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w:t>
      </w:r>
      <w:r w:rsidR="006B7719">
        <w:rPr>
          <w:rFonts w:ascii="Times New Roman" w:hAnsi="Times New Roman" w:cs="Times New Roman"/>
          <w:sz w:val="24"/>
          <w:szCs w:val="24"/>
        </w:rPr>
        <w:t>a</w:t>
      </w:r>
      <w:r>
        <w:rPr>
          <w:rFonts w:ascii="Times New Roman" w:hAnsi="Times New Roman" w:cs="Times New Roman"/>
          <w:sz w:val="24"/>
          <w:szCs w:val="24"/>
        </w:rPr>
        <w:t>ge inventory.</w:t>
      </w:r>
    </w:p>
    <w:p w14:paraId="2D2874FD" w14:textId="77777777" w:rsidR="000A59EB"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370B39F5" w14:textId="79F99F3D" w:rsidR="007C5AA1" w:rsidRDefault="007C5AA1"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ify the customer about </w:t>
      </w:r>
      <w:r w:rsidR="006B7719">
        <w:rPr>
          <w:rFonts w:ascii="Times New Roman" w:hAnsi="Times New Roman" w:cs="Times New Roman"/>
          <w:sz w:val="24"/>
          <w:szCs w:val="24"/>
        </w:rPr>
        <w:t xml:space="preserve">the </w:t>
      </w:r>
      <w:r>
        <w:rPr>
          <w:rFonts w:ascii="Times New Roman" w:hAnsi="Times New Roman" w:cs="Times New Roman"/>
          <w:sz w:val="24"/>
          <w:szCs w:val="24"/>
        </w:rPr>
        <w:t>item</w:t>
      </w:r>
      <w:r w:rsidR="006B7719">
        <w:rPr>
          <w:rFonts w:ascii="Times New Roman" w:hAnsi="Times New Roman" w:cs="Times New Roman"/>
          <w:sz w:val="24"/>
          <w:szCs w:val="24"/>
        </w:rPr>
        <w:t>'s</w:t>
      </w:r>
      <w:r>
        <w:rPr>
          <w:rFonts w:ascii="Times New Roman" w:hAnsi="Times New Roman" w:cs="Times New Roman"/>
          <w:sz w:val="24"/>
          <w:szCs w:val="24"/>
        </w:rPr>
        <w:t xml:space="preserve"> rema</w:t>
      </w:r>
      <w:r w:rsidR="006B7719">
        <w:rPr>
          <w:rFonts w:ascii="Times New Roman" w:hAnsi="Times New Roman" w:cs="Times New Roman"/>
          <w:sz w:val="24"/>
          <w:szCs w:val="24"/>
        </w:rPr>
        <w:t>in</w:t>
      </w:r>
      <w:r>
        <w:rPr>
          <w:rFonts w:ascii="Times New Roman" w:hAnsi="Times New Roman" w:cs="Times New Roman"/>
          <w:sz w:val="24"/>
          <w:szCs w:val="24"/>
        </w:rPr>
        <w:t xml:space="preserve">ing warranty </w:t>
      </w:r>
      <w:r w:rsidR="0087607B">
        <w:rPr>
          <w:rFonts w:ascii="Times New Roman" w:hAnsi="Times New Roman" w:cs="Times New Roman"/>
          <w:sz w:val="24"/>
          <w:szCs w:val="24"/>
        </w:rPr>
        <w:t>period</w:t>
      </w:r>
      <w:r>
        <w:rPr>
          <w:rFonts w:ascii="Times New Roman" w:hAnsi="Times New Roman" w:cs="Times New Roman"/>
          <w:sz w:val="24"/>
          <w:szCs w:val="24"/>
        </w:rPr>
        <w:t>.</w:t>
      </w:r>
    </w:p>
    <w:p w14:paraId="79928788" w14:textId="1B72E511" w:rsidR="00C465A7"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w:t>
      </w:r>
      <w:r w:rsidR="007C5AA1">
        <w:rPr>
          <w:rFonts w:ascii="Times New Roman" w:hAnsi="Times New Roman" w:cs="Times New Roman"/>
          <w:sz w:val="24"/>
          <w:szCs w:val="24"/>
        </w:rPr>
        <w:t xml:space="preserve"> set the warranty </w:t>
      </w:r>
      <w:r>
        <w:rPr>
          <w:rFonts w:ascii="Times New Roman" w:hAnsi="Times New Roman" w:cs="Times New Roman"/>
          <w:sz w:val="24"/>
          <w:szCs w:val="24"/>
        </w:rPr>
        <w:t>durations</w:t>
      </w:r>
      <w:r w:rsidR="007C5AA1">
        <w:rPr>
          <w:rFonts w:ascii="Times New Roman" w:hAnsi="Times New Roman" w:cs="Times New Roman"/>
          <w:sz w:val="24"/>
          <w:szCs w:val="24"/>
        </w:rPr>
        <w:t xml:space="preserve"> of the item</w:t>
      </w:r>
      <w:r>
        <w:rPr>
          <w:rFonts w:ascii="Times New Roman" w:hAnsi="Times New Roman" w:cs="Times New Roman"/>
          <w:sz w:val="24"/>
          <w:szCs w:val="24"/>
        </w:rPr>
        <w:t>s</w:t>
      </w:r>
      <w:r w:rsidR="007C5AA1">
        <w:rPr>
          <w:rFonts w:ascii="Times New Roman" w:hAnsi="Times New Roman" w:cs="Times New Roman"/>
          <w:sz w:val="24"/>
          <w:szCs w:val="24"/>
        </w:rPr>
        <w:t>.</w:t>
      </w:r>
    </w:p>
    <w:p w14:paraId="42D5A5A7" w14:textId="2C5DED00" w:rsidR="0087607B" w:rsidRPr="009534D8" w:rsidRDefault="0080187A"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w:t>
      </w:r>
      <w:r w:rsidR="0087607B">
        <w:rPr>
          <w:rFonts w:ascii="Times New Roman" w:hAnsi="Times New Roman" w:cs="Times New Roman"/>
          <w:sz w:val="24"/>
          <w:szCs w:val="24"/>
        </w:rPr>
        <w:t xml:space="preserve"> create warranty types.</w:t>
      </w:r>
    </w:p>
    <w:p w14:paraId="5EF45BF8" w14:textId="4244AF99"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1F1EF321" w14:textId="049B0303" w:rsidR="000A59EB" w:rsidRDefault="0080187A"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9CF3180" w14:textId="0ADA50D0" w:rsidR="0080187A" w:rsidRDefault="0080187A"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can notify with </w:t>
      </w:r>
      <w:r>
        <w:rPr>
          <w:rFonts w:ascii="Times New Roman" w:hAnsi="Times New Roman" w:cs="Times New Roman"/>
          <w:sz w:val="24"/>
          <w:szCs w:val="24"/>
        </w:rPr>
        <w:t xml:space="preserve">courier </w:t>
      </w:r>
      <w:r>
        <w:rPr>
          <w:rFonts w:ascii="Times New Roman" w:hAnsi="Times New Roman" w:cs="Times New Roman"/>
          <w:sz w:val="24"/>
          <w:szCs w:val="24"/>
        </w:rPr>
        <w:t>company details and order tracking number</w:t>
      </w:r>
      <w:r w:rsidR="006B7719">
        <w:rPr>
          <w:rFonts w:ascii="Times New Roman" w:hAnsi="Times New Roman" w:cs="Times New Roman"/>
          <w:sz w:val="24"/>
          <w:szCs w:val="24"/>
        </w:rPr>
        <w:t>s</w:t>
      </w:r>
      <w:r w:rsidR="00EB2D7C">
        <w:rPr>
          <w:rFonts w:ascii="Times New Roman" w:hAnsi="Times New Roman" w:cs="Times New Roman"/>
          <w:sz w:val="24"/>
          <w:szCs w:val="24"/>
        </w:rPr>
        <w:t xml:space="preserve"> when order dispatch in </w:t>
      </w:r>
      <w:r w:rsidR="006B7719">
        <w:rPr>
          <w:rFonts w:ascii="Times New Roman" w:hAnsi="Times New Roman" w:cs="Times New Roman"/>
          <w:sz w:val="24"/>
          <w:szCs w:val="24"/>
        </w:rPr>
        <w:t xml:space="preserve">the </w:t>
      </w:r>
      <w:r w:rsidR="00EB2D7C">
        <w:rPr>
          <w:rFonts w:ascii="Times New Roman" w:hAnsi="Times New Roman" w:cs="Times New Roman"/>
          <w:sz w:val="24"/>
          <w:szCs w:val="24"/>
        </w:rPr>
        <w:t>warehouse</w:t>
      </w:r>
      <w:r>
        <w:rPr>
          <w:rFonts w:ascii="Times New Roman" w:hAnsi="Times New Roman" w:cs="Times New Roman"/>
          <w:sz w:val="24"/>
          <w:szCs w:val="24"/>
        </w:rPr>
        <w:t>.</w:t>
      </w:r>
    </w:p>
    <w:p w14:paraId="054AD8C6" w14:textId="57F10CB7" w:rsidR="0080187A" w:rsidRDefault="0080187A"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can view their order details by giv</w:t>
      </w:r>
      <w:r w:rsidR="006B7719">
        <w:rPr>
          <w:rFonts w:ascii="Times New Roman" w:hAnsi="Times New Roman" w:cs="Times New Roman"/>
          <w:sz w:val="24"/>
          <w:szCs w:val="24"/>
        </w:rPr>
        <w:t>ing</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the </w:t>
      </w:r>
      <w:r>
        <w:rPr>
          <w:rFonts w:ascii="Times New Roman" w:hAnsi="Times New Roman" w:cs="Times New Roman"/>
          <w:sz w:val="24"/>
          <w:szCs w:val="24"/>
        </w:rPr>
        <w:t xml:space="preserve">courier company </w:t>
      </w:r>
      <w:r w:rsidR="006B7719">
        <w:rPr>
          <w:rFonts w:ascii="Times New Roman" w:hAnsi="Times New Roman" w:cs="Times New Roman"/>
          <w:sz w:val="24"/>
          <w:szCs w:val="24"/>
        </w:rPr>
        <w:t xml:space="preserve">a </w:t>
      </w:r>
      <w:r>
        <w:rPr>
          <w:rFonts w:ascii="Times New Roman" w:hAnsi="Times New Roman" w:cs="Times New Roman"/>
          <w:sz w:val="24"/>
          <w:szCs w:val="24"/>
        </w:rPr>
        <w:t xml:space="preserve">tracking </w:t>
      </w:r>
      <w:r w:rsidR="006B7719">
        <w:rPr>
          <w:rFonts w:ascii="Times New Roman" w:hAnsi="Times New Roman" w:cs="Times New Roman"/>
          <w:sz w:val="24"/>
          <w:szCs w:val="24"/>
        </w:rPr>
        <w:t>URL</w:t>
      </w:r>
      <w:r>
        <w:rPr>
          <w:rFonts w:ascii="Times New Roman" w:hAnsi="Times New Roman" w:cs="Times New Roman"/>
          <w:sz w:val="24"/>
          <w:szCs w:val="24"/>
        </w:rPr>
        <w:t xml:space="preserve"> using the tracking number.</w:t>
      </w:r>
    </w:p>
    <w:p w14:paraId="2B5C4411" w14:textId="1E90C17C" w:rsidR="00EB2D7C" w:rsidRPr="006462A2" w:rsidRDefault="00EB2D7C"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 were</w:t>
      </w:r>
      <w:r>
        <w:rPr>
          <w:rFonts w:ascii="Times New Roman" w:hAnsi="Times New Roman" w:cs="Times New Roman"/>
          <w:sz w:val="24"/>
          <w:szCs w:val="24"/>
        </w:rPr>
        <w:t xml:space="preserve"> </w:t>
      </w:r>
      <w:r w:rsidR="006B7719">
        <w:rPr>
          <w:rFonts w:ascii="Times New Roman" w:hAnsi="Times New Roman" w:cs="Times New Roman"/>
          <w:sz w:val="24"/>
          <w:szCs w:val="24"/>
        </w:rPr>
        <w:t>able</w:t>
      </w:r>
      <w:r>
        <w:rPr>
          <w:rFonts w:ascii="Times New Roman" w:hAnsi="Times New Roman" w:cs="Times New Roman"/>
          <w:sz w:val="24"/>
          <w:szCs w:val="24"/>
        </w:rPr>
        <w:t xml:space="preserve"> to update the courier process when receiving the item.</w:t>
      </w:r>
    </w:p>
    <w:p w14:paraId="2A6BB2D0" w14:textId="7A12B415"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w:t>
      </w:r>
      <w:r w:rsidR="009534D8" w:rsidRPr="009534D8">
        <w:rPr>
          <w:rFonts w:ascii="Times New Roman" w:hAnsi="Times New Roman" w:cs="Times New Roman"/>
          <w:sz w:val="24"/>
          <w:szCs w:val="24"/>
        </w:rPr>
        <w:t>Generation</w:t>
      </w:r>
      <w:r w:rsidRPr="009534D8">
        <w:rPr>
          <w:rFonts w:ascii="Times New Roman" w:hAnsi="Times New Roman" w:cs="Times New Roman"/>
          <w:sz w:val="24"/>
          <w:szCs w:val="24"/>
        </w:rPr>
        <w:t xml:space="preserve"> </w:t>
      </w:r>
    </w:p>
    <w:p w14:paraId="7B67F3D3" w14:textId="78388D01" w:rsidR="000A59EB" w:rsidRDefault="00EB2D7C"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culate order totals and courier payment and generate </w:t>
      </w:r>
      <w:r w:rsidR="006B7719">
        <w:rPr>
          <w:rFonts w:ascii="Times New Roman" w:hAnsi="Times New Roman" w:cs="Times New Roman"/>
          <w:sz w:val="24"/>
          <w:szCs w:val="24"/>
        </w:rPr>
        <w:t xml:space="preserve">an </w:t>
      </w:r>
      <w:r>
        <w:rPr>
          <w:rFonts w:ascii="Times New Roman" w:hAnsi="Times New Roman" w:cs="Times New Roman"/>
          <w:sz w:val="24"/>
          <w:szCs w:val="24"/>
        </w:rPr>
        <w:t>invoice for the customer</w:t>
      </w:r>
      <w:r w:rsidR="000A59EB" w:rsidRPr="009534D8">
        <w:rPr>
          <w:rFonts w:ascii="Times New Roman" w:hAnsi="Times New Roman" w:cs="Times New Roman"/>
          <w:sz w:val="24"/>
          <w:szCs w:val="24"/>
        </w:rPr>
        <w:t>.</w:t>
      </w:r>
    </w:p>
    <w:p w14:paraId="3CC72BE6" w14:textId="4084CA06" w:rsidR="00EB2D7C" w:rsidRDefault="006B7719"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r w:rsidR="00EB2D7C">
        <w:rPr>
          <w:rFonts w:ascii="Times New Roman" w:hAnsi="Times New Roman" w:cs="Times New Roman"/>
          <w:sz w:val="24"/>
          <w:szCs w:val="24"/>
        </w:rPr>
        <w:t>.</w:t>
      </w:r>
    </w:p>
    <w:p w14:paraId="71A1A4D1" w14:textId="6107EA74" w:rsidR="003732F3" w:rsidRPr="006462A2"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w:t>
      </w:r>
      <w:r w:rsidR="006B7719">
        <w:rPr>
          <w:rFonts w:ascii="Times New Roman" w:hAnsi="Times New Roman" w:cs="Times New Roman"/>
          <w:sz w:val="24"/>
          <w:szCs w:val="24"/>
        </w:rPr>
        <w:t>s</w:t>
      </w:r>
      <w:r>
        <w:rPr>
          <w:rFonts w:ascii="Times New Roman" w:hAnsi="Times New Roman" w:cs="Times New Roman"/>
          <w:sz w:val="24"/>
          <w:szCs w:val="24"/>
        </w:rPr>
        <w:t xml:space="preserve"> can export and </w:t>
      </w:r>
      <w:proofErr w:type="gramStart"/>
      <w:r>
        <w:rPr>
          <w:rFonts w:ascii="Times New Roman" w:hAnsi="Times New Roman" w:cs="Times New Roman"/>
          <w:sz w:val="24"/>
          <w:szCs w:val="24"/>
        </w:rPr>
        <w:t xml:space="preserve">have </w:t>
      </w:r>
      <w:r w:rsidR="006B7719">
        <w:rPr>
          <w:rFonts w:ascii="Times New Roman" w:hAnsi="Times New Roman" w:cs="Times New Roman"/>
          <w:sz w:val="24"/>
          <w:szCs w:val="24"/>
        </w:rPr>
        <w:t xml:space="preserve">the </w:t>
      </w:r>
      <w:r>
        <w:rPr>
          <w:rFonts w:ascii="Times New Roman" w:hAnsi="Times New Roman" w:cs="Times New Roman"/>
          <w:sz w:val="24"/>
          <w:szCs w:val="24"/>
        </w:rPr>
        <w:t>ability to</w:t>
      </w:r>
      <w:proofErr w:type="gramEnd"/>
      <w:r>
        <w:rPr>
          <w:rFonts w:ascii="Times New Roman" w:hAnsi="Times New Roman" w:cs="Times New Roman"/>
          <w:sz w:val="24"/>
          <w:szCs w:val="24"/>
        </w:rPr>
        <w:t xml:space="preserve"> print.</w:t>
      </w:r>
    </w:p>
    <w:p w14:paraId="27BF1509" w14:textId="6E85A274"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010B7554" w14:textId="3655390F" w:rsidR="003732F3"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000A59EB"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E7AC60B" w14:textId="4AD26571" w:rsidR="003732F3"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751FE134" w14:textId="048A8848" w:rsidR="00126F29"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000A59EB" w:rsidRPr="009534D8">
        <w:rPr>
          <w:rFonts w:ascii="Times New Roman" w:hAnsi="Times New Roman" w:cs="Times New Roman"/>
          <w:sz w:val="24"/>
          <w:szCs w:val="24"/>
        </w:rPr>
        <w:t>.</w:t>
      </w:r>
    </w:p>
    <w:p w14:paraId="519AD8AB" w14:textId="77777777" w:rsidR="003732F3" w:rsidRPr="003732F3" w:rsidRDefault="003732F3" w:rsidP="003732F3">
      <w:pPr>
        <w:spacing w:line="360" w:lineRule="auto"/>
        <w:jc w:val="both"/>
        <w:rPr>
          <w:rFonts w:ascii="Times New Roman" w:hAnsi="Times New Roman" w:cs="Times New Roman"/>
          <w:sz w:val="24"/>
          <w:szCs w:val="24"/>
        </w:rPr>
      </w:pPr>
    </w:p>
    <w:p w14:paraId="2C9CFB1F" w14:textId="3A2EA99F" w:rsidR="00126F29" w:rsidRPr="009534D8" w:rsidRDefault="00126F29"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5361E5A7" w14:textId="77777777" w:rsidR="003732F3"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00126F29" w:rsidRPr="009534D8">
        <w:rPr>
          <w:rFonts w:ascii="Times New Roman" w:hAnsi="Times New Roman" w:cs="Times New Roman"/>
          <w:sz w:val="24"/>
          <w:szCs w:val="24"/>
        </w:rPr>
        <w:t xml:space="preserve">manage </w:t>
      </w:r>
      <w:proofErr w:type="gramStart"/>
      <w:r w:rsidR="00126F29" w:rsidRPr="009534D8">
        <w:rPr>
          <w:rFonts w:ascii="Times New Roman" w:hAnsi="Times New Roman" w:cs="Times New Roman"/>
          <w:sz w:val="24"/>
          <w:szCs w:val="24"/>
        </w:rPr>
        <w:t>all of</w:t>
      </w:r>
      <w:proofErr w:type="gramEnd"/>
      <w:r w:rsidR="00126F29" w:rsidRPr="009534D8">
        <w:rPr>
          <w:rFonts w:ascii="Times New Roman" w:hAnsi="Times New Roman" w:cs="Times New Roman"/>
          <w:sz w:val="24"/>
          <w:szCs w:val="24"/>
        </w:rPr>
        <w:t xml:space="preserve"> the users of the system. </w:t>
      </w:r>
    </w:p>
    <w:p w14:paraId="2885BDF9" w14:textId="2584D4AE" w:rsidR="00126F29" w:rsidRPr="006462A2"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126F29"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00126F29" w:rsidRPr="009534D8">
        <w:rPr>
          <w:rFonts w:ascii="Times New Roman" w:hAnsi="Times New Roman" w:cs="Times New Roman"/>
          <w:sz w:val="24"/>
          <w:szCs w:val="24"/>
        </w:rPr>
        <w:t>.</w:t>
      </w:r>
    </w:p>
    <w:p w14:paraId="33E7C50C" w14:textId="273CFBC9" w:rsidR="00126F29" w:rsidRPr="009534D8" w:rsidRDefault="00126F29"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7DC1CBAB" w14:textId="5012359E" w:rsidR="00126F29" w:rsidRDefault="00126F29"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will make it possible to generate, preview, and print a variety of reports.</w:t>
      </w:r>
    </w:p>
    <w:p w14:paraId="659FD6B2" w14:textId="24BC1773" w:rsidR="00311B53" w:rsidRDefault="00311B53"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w:t>
      </w:r>
      <w:r w:rsidR="006B7719">
        <w:rPr>
          <w:rFonts w:ascii="Times New Roman" w:hAnsi="Times New Roman" w:cs="Times New Roman"/>
          <w:sz w:val="24"/>
          <w:szCs w:val="24"/>
        </w:rPr>
        <w:t>in</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the </w:t>
      </w:r>
      <w:r>
        <w:rPr>
          <w:rFonts w:ascii="Times New Roman" w:hAnsi="Times New Roman" w:cs="Times New Roman"/>
          <w:sz w:val="24"/>
          <w:szCs w:val="24"/>
        </w:rPr>
        <w:t>selected time frame.</w:t>
      </w:r>
    </w:p>
    <w:p w14:paraId="5EDC61DB" w14:textId="77777777" w:rsidR="009D3096" w:rsidRPr="009D3096" w:rsidRDefault="009D3096" w:rsidP="009D3096">
      <w:pPr>
        <w:spacing w:line="360" w:lineRule="auto"/>
        <w:jc w:val="both"/>
        <w:rPr>
          <w:rFonts w:ascii="Times New Roman" w:hAnsi="Times New Roman" w:cs="Times New Roman"/>
          <w:sz w:val="24"/>
          <w:szCs w:val="24"/>
        </w:rPr>
      </w:pPr>
    </w:p>
    <w:p w14:paraId="5E7F9B1E" w14:textId="26E0A7AB" w:rsidR="008772C8" w:rsidRDefault="008772C8" w:rsidP="000D79FA">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22A59913" w14:textId="105F2E7A" w:rsidR="008772C8" w:rsidRPr="00977986" w:rsidRDefault="008772C8" w:rsidP="000D79FA">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2E86B6AB" w14:textId="1FE3F4C1"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3988B781" w14:textId="53885F0F" w:rsidR="00D71D47" w:rsidRPr="003B3FBF" w:rsidRDefault="009E2FBA" w:rsidP="003B3FBF">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all reports and appointments over the internet. Giving clients better service means making data easier to access and sending notifications about existing purchases.</w:t>
      </w:r>
    </w:p>
    <w:p w14:paraId="15AE8066" w14:textId="0F737DD0" w:rsidR="007B1E4C" w:rsidRPr="00B75E87" w:rsidRDefault="007B1E4C" w:rsidP="00B75E87">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sidR="00B75E87">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419DEA37" w14:textId="533E322E"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48314269" w14:textId="39A89CD7" w:rsidR="007B1E4C" w:rsidRPr="00977986" w:rsidRDefault="007B1E4C" w:rsidP="000D79FA">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F66E4B5" w14:textId="3C359E2B"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00335729" w14:textId="4583278A" w:rsidR="00641C5F" w:rsidRPr="00977986" w:rsidRDefault="00641C5F" w:rsidP="00641C5F">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1638B5F0" w14:textId="182E8157" w:rsidR="000D7C44" w:rsidRPr="00977986" w:rsidRDefault="000D7C44"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1F2DB19F" w14:textId="0EAC63BC" w:rsidR="000D7C44" w:rsidRDefault="000D7C44" w:rsidP="000D79FA">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067AED54" w14:textId="34EF74AD" w:rsidR="00A75048" w:rsidRDefault="00A75048" w:rsidP="000D79FA">
      <w:pPr>
        <w:pStyle w:val="ListParagraph"/>
        <w:spacing w:line="360" w:lineRule="auto"/>
        <w:jc w:val="both"/>
        <w:rPr>
          <w:rFonts w:ascii="Times New Roman" w:hAnsi="Times New Roman" w:cs="Times New Roman"/>
          <w:sz w:val="24"/>
          <w:szCs w:val="24"/>
        </w:rPr>
      </w:pPr>
    </w:p>
    <w:p w14:paraId="615BDD6C" w14:textId="77777777" w:rsidR="00A75048" w:rsidRPr="00977986" w:rsidRDefault="00A75048" w:rsidP="000D79FA">
      <w:pPr>
        <w:pStyle w:val="ListParagraph"/>
        <w:spacing w:line="360" w:lineRule="auto"/>
        <w:jc w:val="both"/>
        <w:rPr>
          <w:rFonts w:ascii="Times New Roman" w:hAnsi="Times New Roman" w:cs="Times New Roman"/>
          <w:sz w:val="24"/>
          <w:szCs w:val="24"/>
        </w:rPr>
      </w:pPr>
    </w:p>
    <w:p w14:paraId="36FC0582" w14:textId="6E816527" w:rsidR="00A3529E" w:rsidRDefault="00A3529E"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6A5F1D09" w14:textId="0EEB3AAF" w:rsidR="00B447EF" w:rsidRDefault="00B447EF" w:rsidP="000D79FA">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539C278E" w14:textId="56D177C3" w:rsidR="00E14437" w:rsidRDefault="002345C4" w:rsidP="000D79FA">
      <w:pPr>
        <w:spacing w:line="360" w:lineRule="auto"/>
        <w:jc w:val="both"/>
        <w:rPr>
          <w:rFonts w:ascii="Times New Roman" w:hAnsi="Times New Roman" w:cs="Times New Roman"/>
          <w:sz w:val="24"/>
          <w:szCs w:val="24"/>
        </w:rPr>
      </w:pPr>
      <w:r w:rsidRPr="00A616A8">
        <w:rPr>
          <w:rFonts w:ascii="Times New Roman" w:hAnsi="Times New Roman" w:cs="Times New Roman"/>
          <w:noProof/>
          <w:sz w:val="24"/>
          <w:szCs w:val="24"/>
        </w:rPr>
        <w:drawing>
          <wp:anchor distT="0" distB="0" distL="114300" distR="114300" simplePos="0" relativeHeight="251659264" behindDoc="0" locked="0" layoutInCell="1" allowOverlap="1" wp14:anchorId="6C92AB59" wp14:editId="17FAB3CB">
            <wp:simplePos x="0" y="0"/>
            <wp:positionH relativeFrom="margin">
              <wp:posOffset>49530</wp:posOffset>
            </wp:positionH>
            <wp:positionV relativeFrom="margin">
              <wp:align>center</wp:align>
            </wp:positionV>
            <wp:extent cx="5943600" cy="3494405"/>
            <wp:effectExtent l="0" t="0" r="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494405"/>
                    </a:xfrm>
                    <a:prstGeom prst="rect">
                      <a:avLst/>
                    </a:prstGeom>
                  </pic:spPr>
                </pic:pic>
              </a:graphicData>
            </a:graphic>
            <wp14:sizeRelV relativeFrom="margin">
              <wp14:pctHeight>0</wp14:pctHeight>
            </wp14:sizeRelV>
          </wp:anchor>
        </w:drawing>
      </w:r>
      <w:r w:rsidR="00E14437">
        <w:rPr>
          <w:rFonts w:ascii="Times New Roman" w:hAnsi="Times New Roman" w:cs="Times New Roman"/>
          <w:sz w:val="24"/>
          <w:szCs w:val="24"/>
        </w:rPr>
        <w:t>2.6.1 – Microcenter</w:t>
      </w:r>
    </w:p>
    <w:p w14:paraId="7955AF30" w14:textId="77777777" w:rsidR="00E361C0" w:rsidRDefault="00E361C0" w:rsidP="008E4F43">
      <w:pPr>
        <w:spacing w:line="360" w:lineRule="auto"/>
        <w:jc w:val="center"/>
        <w:rPr>
          <w:rFonts w:ascii="Times New Roman" w:hAnsi="Times New Roman" w:cs="Times New Roman"/>
          <w:sz w:val="24"/>
          <w:szCs w:val="24"/>
        </w:rPr>
      </w:pPr>
    </w:p>
    <w:p w14:paraId="57F885A0" w14:textId="0636A49C" w:rsidR="008E4F43" w:rsidRDefault="008E4F43" w:rsidP="008E4F43">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3 – Interface Design of Microcenter Similar System</w:t>
      </w:r>
    </w:p>
    <w:p w14:paraId="6104C0B1" w14:textId="7315E4FB" w:rsidR="00E67871" w:rsidRDefault="00E67871" w:rsidP="000D79FA">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sidR="00BF31D0">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697F1331" w14:textId="77777777" w:rsidR="00E361C0" w:rsidRDefault="00E361C0" w:rsidP="000D79FA">
      <w:pPr>
        <w:spacing w:line="360" w:lineRule="auto"/>
        <w:jc w:val="both"/>
        <w:rPr>
          <w:rFonts w:ascii="Times New Roman" w:hAnsi="Times New Roman" w:cs="Times New Roman"/>
          <w:sz w:val="24"/>
          <w:szCs w:val="24"/>
        </w:rPr>
      </w:pPr>
    </w:p>
    <w:p w14:paraId="49806F20" w14:textId="4B103364" w:rsidR="00E14437" w:rsidRDefault="00E14437" w:rsidP="000D79F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2.6.2 – </w:t>
      </w:r>
      <w:r w:rsidR="00877DB3">
        <w:rPr>
          <w:rFonts w:ascii="Times New Roman" w:hAnsi="Times New Roman" w:cs="Times New Roman"/>
          <w:sz w:val="24"/>
          <w:szCs w:val="24"/>
        </w:rPr>
        <w:t>Newegg</w:t>
      </w:r>
    </w:p>
    <w:p w14:paraId="56ADDC78" w14:textId="77777777" w:rsidR="00A4315B" w:rsidRDefault="008E4F43" w:rsidP="00472F01">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73E819CF" wp14:editId="6CF30C9B">
            <wp:extent cx="5943600" cy="3328670"/>
            <wp:effectExtent l="0" t="0" r="0" b="508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7"/>
                    <a:stretch>
                      <a:fillRect/>
                    </a:stretch>
                  </pic:blipFill>
                  <pic:spPr>
                    <a:xfrm>
                      <a:off x="0" y="0"/>
                      <a:ext cx="5943600" cy="3328670"/>
                    </a:xfrm>
                    <a:prstGeom prst="rect">
                      <a:avLst/>
                    </a:prstGeom>
                  </pic:spPr>
                </pic:pic>
              </a:graphicData>
            </a:graphic>
          </wp:inline>
        </w:drawing>
      </w:r>
    </w:p>
    <w:p w14:paraId="57C0285F" w14:textId="267AF8F7" w:rsidR="008E4F43" w:rsidRDefault="008E4F43" w:rsidP="00472F0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2.3 – Interface Design of </w:t>
      </w:r>
      <w:proofErr w:type="spellStart"/>
      <w:r>
        <w:rPr>
          <w:rFonts w:ascii="Times New Roman" w:hAnsi="Times New Roman" w:cs="Times New Roman"/>
          <w:sz w:val="24"/>
          <w:szCs w:val="24"/>
        </w:rPr>
        <w:t>NewEgg</w:t>
      </w:r>
      <w:proofErr w:type="spellEnd"/>
      <w:r>
        <w:rPr>
          <w:rFonts w:ascii="Times New Roman" w:hAnsi="Times New Roman" w:cs="Times New Roman"/>
          <w:sz w:val="24"/>
          <w:szCs w:val="24"/>
        </w:rPr>
        <w:t xml:space="preserve"> Similar System</w:t>
      </w:r>
    </w:p>
    <w:p w14:paraId="410C6AF5" w14:textId="01D9A699" w:rsidR="003C09E1" w:rsidRDefault="003C09E1" w:rsidP="000D79FA">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62F26A47" w14:textId="233F168C" w:rsidR="004A07E6" w:rsidRDefault="004A07E6" w:rsidP="000D79F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6.3 - </w:t>
      </w:r>
      <w:r w:rsidRPr="004A07E6">
        <w:rPr>
          <w:rFonts w:ascii="Times New Roman" w:hAnsi="Times New Roman" w:cs="Times New Roman"/>
          <w:sz w:val="24"/>
          <w:szCs w:val="24"/>
        </w:rPr>
        <w:t>Comparison of the Proposed System to a Comparable System</w:t>
      </w:r>
    </w:p>
    <w:p w14:paraId="49F8D3CD" w14:textId="264562C1" w:rsidR="004A07E6" w:rsidRDefault="004A07E6" w:rsidP="000D79FA">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045"/>
        <w:gridCol w:w="1980"/>
        <w:gridCol w:w="1710"/>
        <w:gridCol w:w="1615"/>
      </w:tblGrid>
      <w:tr w:rsidR="00BC56C6" w14:paraId="049756A6" w14:textId="77777777" w:rsidTr="00BE0AD1">
        <w:tc>
          <w:tcPr>
            <w:tcW w:w="4045" w:type="dxa"/>
            <w:vAlign w:val="center"/>
          </w:tcPr>
          <w:p w14:paraId="686617E4" w14:textId="3C900A13" w:rsidR="00BC56C6" w:rsidRDefault="00BC56C6" w:rsidP="00BE0AD1">
            <w:pPr>
              <w:spacing w:line="360" w:lineRule="auto"/>
              <w:rPr>
                <w:rFonts w:ascii="Times New Roman" w:hAnsi="Times New Roman" w:cs="Times New Roman"/>
                <w:sz w:val="24"/>
                <w:szCs w:val="24"/>
              </w:rPr>
            </w:pPr>
            <w:r>
              <w:rPr>
                <w:rFonts w:ascii="Times New Roman" w:hAnsi="Times New Roman" w:cs="Times New Roman"/>
                <w:sz w:val="24"/>
                <w:szCs w:val="24"/>
              </w:rPr>
              <w:t>Functionality</w:t>
            </w:r>
          </w:p>
        </w:tc>
        <w:tc>
          <w:tcPr>
            <w:tcW w:w="1980" w:type="dxa"/>
            <w:vAlign w:val="center"/>
          </w:tcPr>
          <w:p w14:paraId="2FAF7EEA" w14:textId="1636C79A" w:rsidR="00BC56C6" w:rsidRDefault="00BC56C6"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Proposed System</w:t>
            </w:r>
          </w:p>
        </w:tc>
        <w:tc>
          <w:tcPr>
            <w:tcW w:w="1710" w:type="dxa"/>
            <w:vAlign w:val="center"/>
          </w:tcPr>
          <w:p w14:paraId="7AA49EDC" w14:textId="20980E95" w:rsidR="00BC56C6" w:rsidRDefault="00BC56C6"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Microcenter</w:t>
            </w:r>
          </w:p>
        </w:tc>
        <w:tc>
          <w:tcPr>
            <w:tcW w:w="1615" w:type="dxa"/>
            <w:vAlign w:val="center"/>
          </w:tcPr>
          <w:p w14:paraId="186F658B" w14:textId="0B67F360" w:rsidR="00BC56C6" w:rsidRDefault="00BC56C6" w:rsidP="00BE0AD1">
            <w:pPr>
              <w:spacing w:line="360" w:lineRule="auto"/>
              <w:jc w:val="center"/>
              <w:rPr>
                <w:rFonts w:ascii="Times New Roman" w:hAnsi="Times New Roman" w:cs="Times New Roman"/>
                <w:sz w:val="24"/>
                <w:szCs w:val="24"/>
              </w:rPr>
            </w:pPr>
            <w:proofErr w:type="spellStart"/>
            <w:r>
              <w:rPr>
                <w:rFonts w:ascii="Times New Roman" w:hAnsi="Times New Roman" w:cs="Times New Roman"/>
                <w:sz w:val="24"/>
                <w:szCs w:val="24"/>
              </w:rPr>
              <w:t>NewEgg</w:t>
            </w:r>
            <w:proofErr w:type="spellEnd"/>
          </w:p>
        </w:tc>
      </w:tr>
      <w:tr w:rsidR="00BC56C6" w14:paraId="1BA00E7A" w14:textId="77777777" w:rsidTr="00BE0AD1">
        <w:tc>
          <w:tcPr>
            <w:tcW w:w="4045" w:type="dxa"/>
            <w:vAlign w:val="center"/>
          </w:tcPr>
          <w:p w14:paraId="3CE3C6EB" w14:textId="3A822460"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rPr>
              <w:t>Computer Hardware Assistant</w:t>
            </w:r>
          </w:p>
        </w:tc>
        <w:tc>
          <w:tcPr>
            <w:tcW w:w="1980" w:type="dxa"/>
            <w:vAlign w:val="center"/>
          </w:tcPr>
          <w:p w14:paraId="0952EA16" w14:textId="31A6216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4CEAF0C2" w14:textId="42972DC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6C23271A" w14:textId="65683412"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r>
      <w:tr w:rsidR="00BC56C6" w14:paraId="4D456123" w14:textId="77777777" w:rsidTr="00BE0AD1">
        <w:tc>
          <w:tcPr>
            <w:tcW w:w="4045" w:type="dxa"/>
            <w:vAlign w:val="center"/>
          </w:tcPr>
          <w:p w14:paraId="665825E0" w14:textId="7E25AC52"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Troubleshooting Assistant</w:t>
            </w:r>
          </w:p>
        </w:tc>
        <w:tc>
          <w:tcPr>
            <w:tcW w:w="1980" w:type="dxa"/>
            <w:vAlign w:val="center"/>
          </w:tcPr>
          <w:p w14:paraId="5EB1EE1F" w14:textId="4189B1A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6B08FCBE" w14:textId="5028F221"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15" w:type="dxa"/>
            <w:vAlign w:val="center"/>
          </w:tcPr>
          <w:p w14:paraId="52D4EAED" w14:textId="4D72D93D"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r>
      <w:tr w:rsidR="00BC56C6" w14:paraId="72D49E95" w14:textId="77777777" w:rsidTr="00BE0AD1">
        <w:tc>
          <w:tcPr>
            <w:tcW w:w="4045" w:type="dxa"/>
            <w:vAlign w:val="center"/>
          </w:tcPr>
          <w:p w14:paraId="79AC49C9" w14:textId="0C24677E"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Appointment Booking</w:t>
            </w:r>
          </w:p>
        </w:tc>
        <w:tc>
          <w:tcPr>
            <w:tcW w:w="1980" w:type="dxa"/>
            <w:vAlign w:val="center"/>
          </w:tcPr>
          <w:p w14:paraId="6197AE8F" w14:textId="3B777E0E"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13109E9C" w14:textId="1B3F244C"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7FA18768" w14:textId="5544F939"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r>
      <w:tr w:rsidR="00BC56C6" w14:paraId="36DAD8DE" w14:textId="77777777" w:rsidTr="00BE0AD1">
        <w:tc>
          <w:tcPr>
            <w:tcW w:w="4045" w:type="dxa"/>
            <w:vAlign w:val="center"/>
          </w:tcPr>
          <w:p w14:paraId="61D4B96E" w14:textId="294B99FA"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Shopping Cart</w:t>
            </w:r>
          </w:p>
        </w:tc>
        <w:tc>
          <w:tcPr>
            <w:tcW w:w="1980" w:type="dxa"/>
            <w:vAlign w:val="center"/>
          </w:tcPr>
          <w:p w14:paraId="38DAA22E" w14:textId="117D8D8A"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368C83CC" w14:textId="2050B23F"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47A8EEB8" w14:textId="0EDD783A"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C56C6" w14:paraId="5A161845" w14:textId="77777777" w:rsidTr="00BE0AD1">
        <w:tc>
          <w:tcPr>
            <w:tcW w:w="4045" w:type="dxa"/>
            <w:vAlign w:val="center"/>
          </w:tcPr>
          <w:p w14:paraId="04BE9631" w14:textId="15937A55"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Payment</w:t>
            </w:r>
            <w:r>
              <w:rPr>
                <w:rFonts w:ascii="Times New Roman" w:hAnsi="Times New Roman" w:cs="Times New Roman"/>
                <w:sz w:val="24"/>
                <w:szCs w:val="24"/>
              </w:rPr>
              <w:t xml:space="preserve"> Management</w:t>
            </w:r>
          </w:p>
        </w:tc>
        <w:tc>
          <w:tcPr>
            <w:tcW w:w="1980" w:type="dxa"/>
            <w:vAlign w:val="center"/>
          </w:tcPr>
          <w:p w14:paraId="1E948B9A" w14:textId="5244805F"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43BC5675" w14:textId="6DE2D3F2"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2B4D933B" w14:textId="77DC116A" w:rsidR="00BC56C6"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C56C6" w14:paraId="4337D5CF" w14:textId="77777777" w:rsidTr="00BE0AD1">
        <w:tc>
          <w:tcPr>
            <w:tcW w:w="4045" w:type="dxa"/>
            <w:vAlign w:val="center"/>
          </w:tcPr>
          <w:p w14:paraId="1CAE071B" w14:textId="6CF64891"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Inventory Management</w:t>
            </w:r>
          </w:p>
        </w:tc>
        <w:tc>
          <w:tcPr>
            <w:tcW w:w="1980" w:type="dxa"/>
            <w:vAlign w:val="center"/>
          </w:tcPr>
          <w:p w14:paraId="5B5349D5" w14:textId="18DF4BF5"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254464F8" w14:textId="35AE4826"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4BE249D9" w14:textId="25DFB197"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C56C6" w14:paraId="3C4DB18C" w14:textId="77777777" w:rsidTr="00BE0AD1">
        <w:tc>
          <w:tcPr>
            <w:tcW w:w="4045" w:type="dxa"/>
            <w:vAlign w:val="center"/>
          </w:tcPr>
          <w:p w14:paraId="50124715" w14:textId="0B0A512B" w:rsidR="00BC56C6"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Warranty Management</w:t>
            </w:r>
          </w:p>
        </w:tc>
        <w:tc>
          <w:tcPr>
            <w:tcW w:w="1980" w:type="dxa"/>
            <w:vAlign w:val="center"/>
          </w:tcPr>
          <w:p w14:paraId="683DC525" w14:textId="68750C27"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24C11873" w14:textId="0C79FF52"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15" w:type="dxa"/>
            <w:vAlign w:val="center"/>
          </w:tcPr>
          <w:p w14:paraId="1ED3BEDC" w14:textId="0E327277" w:rsidR="00BC56C6" w:rsidRDefault="000229AA"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E0AD1" w14:paraId="36CE5A21" w14:textId="77777777" w:rsidTr="00BE0AD1">
        <w:tc>
          <w:tcPr>
            <w:tcW w:w="4045" w:type="dxa"/>
            <w:vAlign w:val="center"/>
          </w:tcPr>
          <w:p w14:paraId="473D0A74" w14:textId="26191F2D" w:rsidR="00BE0AD1" w:rsidRPr="00BE0AD1" w:rsidRDefault="00BE0AD1" w:rsidP="00BE0AD1">
            <w:pPr>
              <w:spacing w:line="360" w:lineRule="auto"/>
              <w:rPr>
                <w:rFonts w:ascii="Times New Roman" w:hAnsi="Times New Roman" w:cs="Times New Roman"/>
                <w:sz w:val="24"/>
                <w:szCs w:val="24"/>
              </w:rPr>
            </w:pPr>
            <w:r w:rsidRPr="00BE0AD1">
              <w:rPr>
                <w:rFonts w:ascii="Times New Roman" w:hAnsi="Times New Roman" w:cs="Times New Roman"/>
                <w:sz w:val="24"/>
                <w:szCs w:val="24"/>
              </w:rPr>
              <w:t>Delivery Management</w:t>
            </w:r>
          </w:p>
        </w:tc>
        <w:tc>
          <w:tcPr>
            <w:tcW w:w="1980" w:type="dxa"/>
            <w:vAlign w:val="center"/>
          </w:tcPr>
          <w:p w14:paraId="0BC6E421" w14:textId="67A945CB"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710" w:type="dxa"/>
            <w:vAlign w:val="center"/>
          </w:tcPr>
          <w:p w14:paraId="682A6D40" w14:textId="3E0CC565"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15" w:type="dxa"/>
            <w:vAlign w:val="center"/>
          </w:tcPr>
          <w:p w14:paraId="3EAE10FC" w14:textId="35791949"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BE0AD1" w14:paraId="39145F2C" w14:textId="77777777" w:rsidTr="00BE0AD1">
        <w:tc>
          <w:tcPr>
            <w:tcW w:w="4045" w:type="dxa"/>
            <w:vAlign w:val="center"/>
          </w:tcPr>
          <w:p w14:paraId="724BB79D" w14:textId="16C81238" w:rsidR="00BE0AD1" w:rsidRPr="00BE0AD1" w:rsidRDefault="00BE0AD1" w:rsidP="00BE0AD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obile App</w:t>
            </w:r>
          </w:p>
        </w:tc>
        <w:tc>
          <w:tcPr>
            <w:tcW w:w="1980" w:type="dxa"/>
            <w:vAlign w:val="center"/>
          </w:tcPr>
          <w:p w14:paraId="5DD004A2" w14:textId="196369AE"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710" w:type="dxa"/>
            <w:vAlign w:val="center"/>
          </w:tcPr>
          <w:p w14:paraId="104EABC6" w14:textId="659AE071"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15" w:type="dxa"/>
            <w:vAlign w:val="center"/>
          </w:tcPr>
          <w:p w14:paraId="35207424" w14:textId="3E62F0FE" w:rsidR="00BE0AD1" w:rsidRDefault="00BE0AD1" w:rsidP="00BE0AD1">
            <w:pPr>
              <w:spacing w:line="36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2B0E7981" w14:textId="167A1725" w:rsidR="000229AA" w:rsidRDefault="00E560EC" w:rsidP="00E560EC">
      <w:pPr>
        <w:spacing w:line="360" w:lineRule="auto"/>
        <w:jc w:val="center"/>
        <w:rPr>
          <w:rFonts w:ascii="Times New Roman" w:hAnsi="Times New Roman" w:cs="Times New Roman"/>
          <w:sz w:val="24"/>
          <w:szCs w:val="24"/>
        </w:rPr>
      </w:pPr>
      <w:r>
        <w:rPr>
          <w:rFonts w:ascii="Times New Roman" w:hAnsi="Times New Roman" w:cs="Times New Roman"/>
          <w:sz w:val="24"/>
          <w:szCs w:val="24"/>
        </w:rPr>
        <w:br/>
      </w:r>
      <w:r w:rsidR="000229AA" w:rsidRPr="000229AA">
        <w:rPr>
          <w:rFonts w:ascii="Times New Roman" w:hAnsi="Times New Roman" w:cs="Times New Roman"/>
          <w:sz w:val="24"/>
          <w:szCs w:val="24"/>
        </w:rPr>
        <w:t>Table 2. 2 – Comparison between Proposed System and Similar Systems</w:t>
      </w:r>
    </w:p>
    <w:p w14:paraId="1B0359B4" w14:textId="77777777" w:rsidR="00E560EC" w:rsidRDefault="00E560EC" w:rsidP="000D79FA">
      <w:pPr>
        <w:spacing w:line="360" w:lineRule="auto"/>
        <w:jc w:val="both"/>
        <w:rPr>
          <w:rFonts w:ascii="Times New Roman" w:hAnsi="Times New Roman" w:cs="Times New Roman"/>
          <w:sz w:val="32"/>
          <w:szCs w:val="32"/>
        </w:rPr>
      </w:pPr>
    </w:p>
    <w:p w14:paraId="656F74AC" w14:textId="64D6AEF8" w:rsidR="004A07E6" w:rsidRDefault="004A07E6"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21629CAE" w14:textId="1A810632" w:rsidR="004A07E6" w:rsidRDefault="004A07E6" w:rsidP="000D79FA">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DD158DB" w14:textId="2AA331F5" w:rsidR="004A07E6" w:rsidRDefault="00FD644E" w:rsidP="000D79FA">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6CDF261A" w14:textId="1A2C769B" w:rsidR="004A07E6" w:rsidRPr="004A07E6" w:rsidRDefault="004A07E6" w:rsidP="000D79FA">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14A6A8D8" w14:textId="5EB4DCDF" w:rsidR="00936A40" w:rsidRDefault="00FD644E" w:rsidP="00730676">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03637360" w14:textId="37C39334" w:rsidR="00FD644E" w:rsidRDefault="00936A40" w:rsidP="000D79FA">
      <w:pPr>
        <w:spacing w:line="360" w:lineRule="auto"/>
        <w:jc w:val="both"/>
        <w:rPr>
          <w:rFonts w:ascii="Times New Roman" w:hAnsi="Times New Roman" w:cs="Times New Roman"/>
          <w:sz w:val="28"/>
          <w:szCs w:val="28"/>
        </w:rPr>
      </w:pPr>
      <w:bookmarkStart w:id="1" w:name="_Hlk92629928"/>
      <w:r w:rsidRPr="004A07E6">
        <w:rPr>
          <w:rFonts w:ascii="Times New Roman" w:hAnsi="Times New Roman" w:cs="Times New Roman"/>
          <w:sz w:val="28"/>
          <w:szCs w:val="28"/>
        </w:rPr>
        <w:t>2.7.</w:t>
      </w:r>
      <w:r w:rsidR="00FD644E">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1"/>
    </w:p>
    <w:p w14:paraId="2D26CAD0" w14:textId="600E9627" w:rsidR="00730676" w:rsidRPr="00730676" w:rsidRDefault="00FD644E" w:rsidP="000D79FA">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55BF2213" w14:textId="77777777" w:rsidR="00E1120A" w:rsidRDefault="00E1120A" w:rsidP="000D79FA">
      <w:pPr>
        <w:spacing w:line="360" w:lineRule="auto"/>
        <w:jc w:val="both"/>
        <w:rPr>
          <w:rFonts w:ascii="Times New Roman" w:hAnsi="Times New Roman" w:cs="Times New Roman"/>
          <w:sz w:val="28"/>
          <w:szCs w:val="28"/>
        </w:rPr>
      </w:pPr>
    </w:p>
    <w:p w14:paraId="12E77604" w14:textId="77777777" w:rsidR="00E1120A" w:rsidRDefault="00E1120A" w:rsidP="000D79FA">
      <w:pPr>
        <w:spacing w:line="360" w:lineRule="auto"/>
        <w:jc w:val="both"/>
        <w:rPr>
          <w:rFonts w:ascii="Times New Roman" w:hAnsi="Times New Roman" w:cs="Times New Roman"/>
          <w:sz w:val="28"/>
          <w:szCs w:val="28"/>
        </w:rPr>
      </w:pPr>
    </w:p>
    <w:p w14:paraId="373DE237" w14:textId="208B1669" w:rsidR="00FD644E" w:rsidRDefault="00936A40" w:rsidP="000D79FA">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lastRenderedPageBreak/>
        <w:t>2.7.</w:t>
      </w:r>
      <w:r w:rsidR="00FD644E">
        <w:rPr>
          <w:rFonts w:ascii="Times New Roman" w:hAnsi="Times New Roman" w:cs="Times New Roman"/>
          <w:sz w:val="28"/>
          <w:szCs w:val="28"/>
        </w:rPr>
        <w:t>3</w:t>
      </w:r>
      <w:r w:rsidRPr="00936A40">
        <w:rPr>
          <w:rFonts w:ascii="Times New Roman" w:hAnsi="Times New Roman" w:cs="Times New Roman"/>
          <w:sz w:val="28"/>
          <w:szCs w:val="28"/>
        </w:rPr>
        <w:t xml:space="preserve"> – </w:t>
      </w:r>
      <w:r w:rsidR="00FD644E" w:rsidRPr="00FD644E">
        <w:rPr>
          <w:rFonts w:ascii="Times New Roman" w:hAnsi="Times New Roman" w:cs="Times New Roman"/>
          <w:sz w:val="28"/>
          <w:szCs w:val="28"/>
        </w:rPr>
        <w:t>Rational Unified Process (RUP</w:t>
      </w:r>
      <w:r w:rsidR="00FD644E">
        <w:rPr>
          <w:rFonts w:ascii="Times New Roman" w:hAnsi="Times New Roman" w:cs="Times New Roman"/>
          <w:sz w:val="28"/>
          <w:szCs w:val="28"/>
        </w:rPr>
        <w:t>)</w:t>
      </w:r>
    </w:p>
    <w:p w14:paraId="36E1AEAD" w14:textId="5DB90C59" w:rsidR="00FD644E" w:rsidRPr="00FD644E" w:rsidRDefault="00FD644E" w:rsidP="00FD644E">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Stands for "Rational Unified Process." RUP is a software development process from Rational, a division of IBM. It divides the development process into four distinct phases that each involve business modelling, analysis and design, implementation, testing, and </w:t>
      </w:r>
    </w:p>
    <w:p w14:paraId="61BA7015" w14:textId="3E4914A1" w:rsidR="00936A40" w:rsidRDefault="00FD644E" w:rsidP="00FD644E">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deployment. The four phases are:</w:t>
      </w:r>
    </w:p>
    <w:p w14:paraId="15E2890D" w14:textId="77777777" w:rsidR="00FD644E" w:rsidRPr="00FD644E" w:rsidRDefault="00FD644E" w:rsidP="00FD644E">
      <w:pPr>
        <w:pStyle w:val="ListParagraph"/>
        <w:numPr>
          <w:ilvl w:val="0"/>
          <w:numId w:val="7"/>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B1A33EF" w14:textId="27BB4B93" w:rsidR="00FD644E" w:rsidRPr="00730676" w:rsidRDefault="00FD644E" w:rsidP="00730676">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7FC44EBD" w14:textId="77777777" w:rsidR="00FD644E" w:rsidRPr="00FD644E" w:rsidRDefault="00FD644E" w:rsidP="00FD644E">
      <w:pPr>
        <w:pStyle w:val="ListParagraph"/>
        <w:numPr>
          <w:ilvl w:val="0"/>
          <w:numId w:val="7"/>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290DB274" w14:textId="77777777" w:rsidR="00FD644E" w:rsidRPr="00FD644E" w:rsidRDefault="00FD644E" w:rsidP="00FD644E">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6DBBD541" w14:textId="3FA8C5B9" w:rsidR="00FD644E" w:rsidRDefault="00FD644E" w:rsidP="00FD644E">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associated with the development.</w:t>
      </w:r>
    </w:p>
    <w:p w14:paraId="48B6216C" w14:textId="77777777" w:rsidR="00977986" w:rsidRDefault="00977986" w:rsidP="00FD644E">
      <w:pPr>
        <w:pStyle w:val="ListParagraph"/>
        <w:spacing w:line="360" w:lineRule="auto"/>
        <w:jc w:val="both"/>
        <w:rPr>
          <w:rFonts w:ascii="Times New Roman" w:hAnsi="Times New Roman" w:cs="Times New Roman"/>
          <w:sz w:val="24"/>
          <w:szCs w:val="24"/>
        </w:rPr>
      </w:pPr>
    </w:p>
    <w:p w14:paraId="77525CCD" w14:textId="77777777" w:rsidR="00977986" w:rsidRPr="00977986" w:rsidRDefault="00977986" w:rsidP="00977986">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13461657" w14:textId="1FD35F22" w:rsidR="00977986" w:rsidRDefault="00977986" w:rsidP="00977986">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0AF57006" w14:textId="77777777" w:rsidR="00977986" w:rsidRDefault="00977986" w:rsidP="00977986">
      <w:pPr>
        <w:pStyle w:val="ListParagraph"/>
        <w:spacing w:line="360" w:lineRule="auto"/>
        <w:jc w:val="both"/>
        <w:rPr>
          <w:rFonts w:ascii="Times New Roman" w:hAnsi="Times New Roman" w:cs="Times New Roman"/>
          <w:sz w:val="24"/>
          <w:szCs w:val="24"/>
        </w:rPr>
      </w:pPr>
    </w:p>
    <w:p w14:paraId="2B50B261" w14:textId="77777777" w:rsidR="00977986" w:rsidRPr="00977986" w:rsidRDefault="00977986" w:rsidP="00977986">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2C42D6CD" w14:textId="0363B650" w:rsidR="00977986" w:rsidRDefault="00977986" w:rsidP="00977986">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7FE948FB" w14:textId="6EB1502D" w:rsidR="00977986" w:rsidRPr="00977986" w:rsidRDefault="00977986" w:rsidP="00977986">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776F3501" w14:textId="5B08DF57" w:rsidR="00730676" w:rsidRDefault="00977986" w:rsidP="00977986">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sidR="003A04D5">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3116"/>
        <w:gridCol w:w="3117"/>
        <w:gridCol w:w="3117"/>
      </w:tblGrid>
      <w:tr w:rsidR="00765668" w14:paraId="62737986" w14:textId="77777777" w:rsidTr="00730676">
        <w:tc>
          <w:tcPr>
            <w:tcW w:w="3116" w:type="dxa"/>
          </w:tcPr>
          <w:p w14:paraId="2405DBC1" w14:textId="22379BB1" w:rsidR="00765668" w:rsidRPr="00730676" w:rsidRDefault="00765668" w:rsidP="00730676">
            <w:pPr>
              <w:spacing w:line="360" w:lineRule="auto"/>
              <w:rPr>
                <w:rFonts w:ascii="Times New Roman" w:hAnsi="Times New Roman" w:cs="Times New Roman"/>
                <w:sz w:val="24"/>
                <w:szCs w:val="24"/>
              </w:rPr>
            </w:pPr>
            <w:r w:rsidRPr="00730676">
              <w:rPr>
                <w:rFonts w:ascii="Times New Roman" w:hAnsi="Times New Roman" w:cs="Times New Roman"/>
                <w:sz w:val="24"/>
                <w:szCs w:val="24"/>
              </w:rPr>
              <w:t>RUP</w:t>
            </w:r>
          </w:p>
        </w:tc>
        <w:tc>
          <w:tcPr>
            <w:tcW w:w="3117" w:type="dxa"/>
          </w:tcPr>
          <w:p w14:paraId="0FCC2DD8" w14:textId="7323957D" w:rsidR="00765668" w:rsidRPr="00730676" w:rsidRDefault="00765668" w:rsidP="00730676">
            <w:pPr>
              <w:spacing w:line="360" w:lineRule="auto"/>
              <w:rPr>
                <w:rFonts w:ascii="Times New Roman" w:hAnsi="Times New Roman" w:cs="Times New Roman"/>
                <w:sz w:val="24"/>
                <w:szCs w:val="24"/>
              </w:rPr>
            </w:pPr>
            <w:r w:rsidRPr="00730676">
              <w:rPr>
                <w:rFonts w:ascii="Times New Roman" w:hAnsi="Times New Roman" w:cs="Times New Roman"/>
                <w:sz w:val="24"/>
                <w:szCs w:val="24"/>
              </w:rPr>
              <w:t>Scrum</w:t>
            </w:r>
          </w:p>
        </w:tc>
        <w:tc>
          <w:tcPr>
            <w:tcW w:w="3117" w:type="dxa"/>
          </w:tcPr>
          <w:p w14:paraId="270769D3" w14:textId="02A341AF" w:rsidR="00765668" w:rsidRPr="00730676" w:rsidRDefault="00765668" w:rsidP="00730676">
            <w:pPr>
              <w:spacing w:line="360" w:lineRule="auto"/>
              <w:rPr>
                <w:rFonts w:ascii="Times New Roman" w:hAnsi="Times New Roman" w:cs="Times New Roman"/>
                <w:sz w:val="24"/>
                <w:szCs w:val="24"/>
              </w:rPr>
            </w:pPr>
            <w:r w:rsidRPr="00730676">
              <w:rPr>
                <w:rFonts w:ascii="Times New Roman" w:hAnsi="Times New Roman" w:cs="Times New Roman"/>
                <w:sz w:val="24"/>
                <w:szCs w:val="24"/>
              </w:rPr>
              <w:t>XP</w:t>
            </w:r>
          </w:p>
        </w:tc>
      </w:tr>
      <w:tr w:rsidR="00765668" w14:paraId="5641DA73" w14:textId="77777777" w:rsidTr="00730676">
        <w:tc>
          <w:tcPr>
            <w:tcW w:w="3116" w:type="dxa"/>
          </w:tcPr>
          <w:p w14:paraId="0309FA87" w14:textId="69582ED7" w:rsidR="00765668" w:rsidRDefault="00BF31D0" w:rsidP="00730676">
            <w:pPr>
              <w:spacing w:line="360" w:lineRule="auto"/>
              <w:rPr>
                <w:rFonts w:ascii="Times New Roman" w:hAnsi="Times New Roman" w:cs="Times New Roman"/>
                <w:sz w:val="24"/>
                <w:szCs w:val="24"/>
              </w:rPr>
            </w:pPr>
            <w:r>
              <w:rPr>
                <w:rFonts w:ascii="Times New Roman" w:hAnsi="Times New Roman" w:cs="Times New Roman"/>
              </w:rPr>
              <w:t>A g</w:t>
            </w:r>
            <w:r w:rsidR="00765668" w:rsidRPr="00765668">
              <w:rPr>
                <w:rFonts w:ascii="Times New Roman" w:hAnsi="Times New Roman" w:cs="Times New Roman"/>
              </w:rPr>
              <w:t>ood option for a huge, long-term project.</w:t>
            </w:r>
          </w:p>
        </w:tc>
        <w:tc>
          <w:tcPr>
            <w:tcW w:w="3117" w:type="dxa"/>
          </w:tcPr>
          <w:p w14:paraId="30DCAF49" w14:textId="59ED8E24"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1D3D5DBD" w14:textId="50535D8A"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 xml:space="preserve">Release </w:t>
            </w:r>
            <w:r w:rsidR="00BF31D0">
              <w:rPr>
                <w:rFonts w:ascii="Times New Roman" w:hAnsi="Times New Roman" w:cs="Times New Roman"/>
              </w:rPr>
              <w:t>regularly</w:t>
            </w:r>
            <w:r w:rsidRPr="00730676">
              <w:rPr>
                <w:rFonts w:ascii="Times New Roman" w:hAnsi="Times New Roman" w:cs="Times New Roman"/>
              </w:rPr>
              <w:t>.</w:t>
            </w:r>
          </w:p>
        </w:tc>
      </w:tr>
      <w:tr w:rsidR="00765668" w14:paraId="2D248811" w14:textId="77777777" w:rsidTr="00730676">
        <w:tc>
          <w:tcPr>
            <w:tcW w:w="3116" w:type="dxa"/>
          </w:tcPr>
          <w:p w14:paraId="37664FDC" w14:textId="451360E5" w:rsidR="00765668" w:rsidRPr="00765668" w:rsidRDefault="00765668" w:rsidP="00730676">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6B127BD8" w14:textId="329B7586"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3F25EDE7" w14:textId="1F5F7957"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A shorter time limit</w:t>
            </w:r>
          </w:p>
        </w:tc>
      </w:tr>
      <w:tr w:rsidR="00765668" w14:paraId="59CDD426" w14:textId="77777777" w:rsidTr="00730676">
        <w:tc>
          <w:tcPr>
            <w:tcW w:w="3116" w:type="dxa"/>
          </w:tcPr>
          <w:p w14:paraId="6D84C326" w14:textId="3988FFEB" w:rsidR="00765668" w:rsidRDefault="00765668" w:rsidP="00730676">
            <w:pPr>
              <w:spacing w:line="360" w:lineRule="auto"/>
              <w:rPr>
                <w:rFonts w:ascii="Times New Roman" w:hAnsi="Times New Roman" w:cs="Times New Roman"/>
                <w:sz w:val="24"/>
                <w:szCs w:val="24"/>
              </w:rPr>
            </w:pPr>
            <w:r w:rsidRPr="00765668">
              <w:rPr>
                <w:rFonts w:ascii="Times New Roman" w:hAnsi="Times New Roman" w:cs="Times New Roman"/>
              </w:rPr>
              <w:lastRenderedPageBreak/>
              <w:t>Requirements are fixed</w:t>
            </w:r>
          </w:p>
        </w:tc>
        <w:tc>
          <w:tcPr>
            <w:tcW w:w="3117" w:type="dxa"/>
          </w:tcPr>
          <w:p w14:paraId="193F73E1" w14:textId="32FDBB08"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324D47F2" w14:textId="6FCB0E98"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765668" w14:paraId="3BEDA0CA" w14:textId="77777777" w:rsidTr="00730676">
        <w:tc>
          <w:tcPr>
            <w:tcW w:w="3116" w:type="dxa"/>
          </w:tcPr>
          <w:p w14:paraId="48508959" w14:textId="2DC8707B" w:rsidR="00765668" w:rsidRDefault="00F14100" w:rsidP="00730676">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4B2097A" w14:textId="76197DC0"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4D22679C" w14:textId="29B3DD1C"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765668" w14:paraId="433B2367" w14:textId="77777777" w:rsidTr="00730676">
        <w:tc>
          <w:tcPr>
            <w:tcW w:w="3116" w:type="dxa"/>
          </w:tcPr>
          <w:p w14:paraId="263E4C69" w14:textId="4E97F273" w:rsidR="00765668" w:rsidRDefault="00F14100" w:rsidP="00730676">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F06289E" w14:textId="77777777" w:rsidR="00765668" w:rsidRPr="00F14100" w:rsidRDefault="00765668" w:rsidP="00730676">
            <w:pPr>
              <w:spacing w:line="360" w:lineRule="auto"/>
              <w:rPr>
                <w:rFonts w:ascii="Times New Roman" w:hAnsi="Times New Roman" w:cs="Times New Roman"/>
              </w:rPr>
            </w:pPr>
          </w:p>
        </w:tc>
        <w:tc>
          <w:tcPr>
            <w:tcW w:w="3117" w:type="dxa"/>
          </w:tcPr>
          <w:p w14:paraId="6A511262" w14:textId="62FEDC16"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7214AE43" w14:textId="77777777" w:rsidR="00765668" w:rsidRDefault="00765668" w:rsidP="00977986">
      <w:pPr>
        <w:spacing w:line="360" w:lineRule="auto"/>
        <w:jc w:val="both"/>
        <w:rPr>
          <w:rFonts w:ascii="Times New Roman" w:hAnsi="Times New Roman" w:cs="Times New Roman"/>
          <w:sz w:val="24"/>
          <w:szCs w:val="24"/>
        </w:rPr>
      </w:pPr>
    </w:p>
    <w:p w14:paraId="0F420A49" w14:textId="61961FAC" w:rsidR="00A839BD" w:rsidRDefault="00A839BD" w:rsidP="00977986">
      <w:pPr>
        <w:spacing w:line="360" w:lineRule="auto"/>
        <w:jc w:val="both"/>
        <w:rPr>
          <w:rFonts w:ascii="Times New Roman" w:hAnsi="Times New Roman" w:cs="Times New Roman"/>
          <w:sz w:val="24"/>
          <w:szCs w:val="24"/>
        </w:rPr>
      </w:pPr>
    </w:p>
    <w:sectPr w:rsidR="00A839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872FC"/>
    <w:multiLevelType w:val="hybridMultilevel"/>
    <w:tmpl w:val="1E72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mwqAUA5fn11iwAAAA="/>
  </w:docVars>
  <w:rsids>
    <w:rsidRoot w:val="00D5124A"/>
    <w:rsid w:val="000229AA"/>
    <w:rsid w:val="000A59EB"/>
    <w:rsid w:val="000D79FA"/>
    <w:rsid w:val="000D7C44"/>
    <w:rsid w:val="00126F29"/>
    <w:rsid w:val="00160269"/>
    <w:rsid w:val="0017351D"/>
    <w:rsid w:val="0019195C"/>
    <w:rsid w:val="001950D2"/>
    <w:rsid w:val="001D35B8"/>
    <w:rsid w:val="001D7371"/>
    <w:rsid w:val="002345C4"/>
    <w:rsid w:val="00272ECB"/>
    <w:rsid w:val="00291436"/>
    <w:rsid w:val="002D324E"/>
    <w:rsid w:val="00311B53"/>
    <w:rsid w:val="00323A96"/>
    <w:rsid w:val="003707ED"/>
    <w:rsid w:val="003732F3"/>
    <w:rsid w:val="003A04D5"/>
    <w:rsid w:val="003B3FBF"/>
    <w:rsid w:val="003C09E1"/>
    <w:rsid w:val="00416AA9"/>
    <w:rsid w:val="00472F01"/>
    <w:rsid w:val="004736DA"/>
    <w:rsid w:val="004A07E6"/>
    <w:rsid w:val="00513461"/>
    <w:rsid w:val="00517565"/>
    <w:rsid w:val="005206F7"/>
    <w:rsid w:val="005E2418"/>
    <w:rsid w:val="005F3316"/>
    <w:rsid w:val="00641C5F"/>
    <w:rsid w:val="006426BC"/>
    <w:rsid w:val="006462A2"/>
    <w:rsid w:val="00695586"/>
    <w:rsid w:val="006A184B"/>
    <w:rsid w:val="006B7719"/>
    <w:rsid w:val="00730676"/>
    <w:rsid w:val="00765668"/>
    <w:rsid w:val="007B1E4C"/>
    <w:rsid w:val="007C3F68"/>
    <w:rsid w:val="007C5AA1"/>
    <w:rsid w:val="0080187A"/>
    <w:rsid w:val="008134C9"/>
    <w:rsid w:val="00861C7D"/>
    <w:rsid w:val="00872F3C"/>
    <w:rsid w:val="0087607B"/>
    <w:rsid w:val="008772C8"/>
    <w:rsid w:val="00877DB3"/>
    <w:rsid w:val="008934E8"/>
    <w:rsid w:val="008C4048"/>
    <w:rsid w:val="008D004D"/>
    <w:rsid w:val="008E3CB8"/>
    <w:rsid w:val="008E4F43"/>
    <w:rsid w:val="008F2579"/>
    <w:rsid w:val="00936A40"/>
    <w:rsid w:val="009534D8"/>
    <w:rsid w:val="00955811"/>
    <w:rsid w:val="00977986"/>
    <w:rsid w:val="009D3096"/>
    <w:rsid w:val="009E2FBA"/>
    <w:rsid w:val="00A3529E"/>
    <w:rsid w:val="00A4315B"/>
    <w:rsid w:val="00A616A8"/>
    <w:rsid w:val="00A6706C"/>
    <w:rsid w:val="00A75048"/>
    <w:rsid w:val="00A751E7"/>
    <w:rsid w:val="00A839BD"/>
    <w:rsid w:val="00A967D2"/>
    <w:rsid w:val="00B07EDA"/>
    <w:rsid w:val="00B34310"/>
    <w:rsid w:val="00B447EF"/>
    <w:rsid w:val="00B55BE7"/>
    <w:rsid w:val="00B75E87"/>
    <w:rsid w:val="00BC56C6"/>
    <w:rsid w:val="00BE0AD1"/>
    <w:rsid w:val="00BF31D0"/>
    <w:rsid w:val="00C31A6D"/>
    <w:rsid w:val="00C465A7"/>
    <w:rsid w:val="00C50626"/>
    <w:rsid w:val="00C64CB9"/>
    <w:rsid w:val="00D13157"/>
    <w:rsid w:val="00D5124A"/>
    <w:rsid w:val="00D71D47"/>
    <w:rsid w:val="00DB314E"/>
    <w:rsid w:val="00E1120A"/>
    <w:rsid w:val="00E14437"/>
    <w:rsid w:val="00E361C0"/>
    <w:rsid w:val="00E560EC"/>
    <w:rsid w:val="00E67871"/>
    <w:rsid w:val="00E81063"/>
    <w:rsid w:val="00EB2D7C"/>
    <w:rsid w:val="00EC723E"/>
    <w:rsid w:val="00F10DB5"/>
    <w:rsid w:val="00F14100"/>
    <w:rsid w:val="00F5196F"/>
    <w:rsid w:val="00FD644E"/>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 w:type="table" w:styleId="TableGrid">
    <w:name w:val="Table Grid"/>
    <w:basedOn w:val="TableNormal"/>
    <w:uiPriority w:val="39"/>
    <w:rsid w:val="00C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6</TotalTime>
  <Pages>11</Pages>
  <Words>1894</Words>
  <Characters>107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64</cp:revision>
  <cp:lastPrinted>2022-01-24T15:25:00Z</cp:lastPrinted>
  <dcterms:created xsi:type="dcterms:W3CDTF">2021-11-09T07:23:00Z</dcterms:created>
  <dcterms:modified xsi:type="dcterms:W3CDTF">2022-02-07T19:08:00Z</dcterms:modified>
</cp:coreProperties>
</file>